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156F5B" w14:textId="77777777" w:rsidR="00DE580B" w:rsidRPr="00631654" w:rsidRDefault="00DE580B" w:rsidP="00631654">
      <w:pPr>
        <w:spacing w:after="120" w:line="240" w:lineRule="auto"/>
        <w:rPr>
          <w:rFonts w:cs="Arial"/>
          <w:sz w:val="20"/>
          <w:szCs w:val="20"/>
        </w:rPr>
      </w:pPr>
      <w:bookmarkStart w:id="0" w:name="_GoBack"/>
      <w:bookmarkEnd w:id="0"/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64"/>
        <w:gridCol w:w="2838"/>
        <w:gridCol w:w="3404"/>
        <w:gridCol w:w="717"/>
        <w:gridCol w:w="717"/>
        <w:gridCol w:w="835"/>
        <w:gridCol w:w="847"/>
        <w:gridCol w:w="3108"/>
      </w:tblGrid>
      <w:tr w:rsidR="00B61740" w:rsidRPr="00631654" w14:paraId="18A9F844" w14:textId="47A6A185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1D5DBE38" w14:textId="77777777" w:rsidR="00B61740" w:rsidRPr="00631654" w:rsidRDefault="00B61740" w:rsidP="00420AA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7F4FB8">
              <w:rPr>
                <w:rFonts w:cs="Arial"/>
                <w:b/>
                <w:sz w:val="24"/>
                <w:szCs w:val="18"/>
                <w:lang w:val="en-US"/>
              </w:rPr>
              <w:t>STANDARD 1: Governance and commitment</w:t>
            </w:r>
            <w:r w:rsidRPr="00420AA2">
              <w:rPr>
                <w:rFonts w:cs="Arial"/>
                <w:b/>
                <w:szCs w:val="18"/>
                <w:lang w:val="en-US"/>
              </w:rPr>
              <w:br/>
            </w:r>
            <w:r w:rsidRPr="007F4FB8">
              <w:rPr>
                <w:rFonts w:cs="Arial"/>
                <w:sz w:val="20"/>
                <w:szCs w:val="18"/>
                <w:lang w:val="en-US"/>
              </w:rPr>
              <w:t>The healthcare organisation has clear and strong leadership to systematically implement a tobacco-free policy</w:t>
            </w:r>
            <w:r w:rsidRPr="007F4FB8">
              <w:rPr>
                <w:rFonts w:cs="Arial"/>
                <w:b/>
                <w:i/>
                <w:sz w:val="20"/>
                <w:szCs w:val="18"/>
                <w:lang w:val="en-US"/>
              </w:rPr>
              <w:t xml:space="preserve">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30571AC0" w14:textId="77777777" w:rsidR="00B61740" w:rsidRPr="000E2AF8" w:rsidRDefault="00B61740" w:rsidP="000E2AF8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  <w:tc>
          <w:tcPr>
            <w:tcW w:w="1027" w:type="pct"/>
          </w:tcPr>
          <w:p w14:paraId="5E8F5962" w14:textId="77777777" w:rsidR="00B61740" w:rsidRDefault="00B61740" w:rsidP="000E2A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B61740" w:rsidRPr="00631654" w14:paraId="3B1EE7C9" w14:textId="3C64FE49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A60B3D" w14:textId="77777777" w:rsidR="00B61740" w:rsidRPr="00631654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3C0A0864" w14:textId="5BE96203" w:rsidR="00B61740" w:rsidRPr="00631654" w:rsidRDefault="00B61740" w:rsidP="00B6174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REFLEC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7F0A703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6441142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4C56CB6C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38C6BBC9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2361E56F" w14:textId="6E296804" w:rsidR="00B61740" w:rsidRDefault="004D163E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PRIORITIES</w:t>
            </w:r>
          </w:p>
          <w:p w14:paraId="0743DCED" w14:textId="77777777" w:rsidR="00B61740" w:rsidRDefault="004667FF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>
              <w:rPr>
                <w:rFonts w:cs="Arial"/>
                <w:b/>
                <w:sz w:val="18"/>
                <w:szCs w:val="18"/>
                <w:lang w:val="en-US"/>
              </w:rPr>
              <w:t>Summarise</w:t>
            </w:r>
            <w:proofErr w:type="spellEnd"/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the actions flowing from the audit process for each criteria</w:t>
            </w:r>
          </w:p>
          <w:p w14:paraId="097C0FC3" w14:textId="1D6896C1" w:rsidR="004667FF" w:rsidRPr="004667FF" w:rsidRDefault="004667FF" w:rsidP="00767388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4667FF">
              <w:rPr>
                <w:rFonts w:cs="Arial"/>
                <w:i/>
                <w:sz w:val="18"/>
                <w:szCs w:val="18"/>
                <w:lang w:val="en-US"/>
              </w:rPr>
              <w:t>(These will inform a more detailed planning process)</w:t>
            </w:r>
          </w:p>
        </w:tc>
      </w:tr>
      <w:tr w:rsidR="00B61740" w:rsidRPr="00631654" w14:paraId="5DDF0739" w14:textId="77756C20" w:rsidTr="00B8546C">
        <w:trPr>
          <w:trHeight w:val="802"/>
        </w:trPr>
        <w:tc>
          <w:tcPr>
            <w:tcW w:w="880" w:type="pct"/>
            <w:shd w:val="clear" w:color="auto" w:fill="auto"/>
          </w:tcPr>
          <w:p w14:paraId="2BAED4B9" w14:textId="3E9726D8" w:rsidR="00B61740" w:rsidRPr="00631654" w:rsidRDefault="00B61740" w:rsidP="007E6836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The healthcare organisation has clear policy documents towards the implementation of the Global Standards.</w:t>
            </w:r>
          </w:p>
        </w:tc>
        <w:tc>
          <w:tcPr>
            <w:tcW w:w="938" w:type="pct"/>
            <w:shd w:val="clear" w:color="auto" w:fill="auto"/>
          </w:tcPr>
          <w:p w14:paraId="6D239AB7" w14:textId="47292F84" w:rsidR="00B61740" w:rsidRPr="00631654" w:rsidRDefault="00B61740" w:rsidP="007E6836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Policy documents of the healthcare o</w:t>
            </w:r>
            <w:proofErr w:type="spellStart"/>
            <w:r w:rsidRPr="00631654">
              <w:rPr>
                <w:rFonts w:cs="Arial"/>
                <w:sz w:val="18"/>
                <w:szCs w:val="18"/>
                <w:lang w:val="en-GB"/>
              </w:rPr>
              <w:t>rganisation</w:t>
            </w:r>
            <w:proofErr w:type="spellEnd"/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show commitment to implement all </w:t>
            </w:r>
            <w:r w:rsidR="007E6836">
              <w:rPr>
                <w:rFonts w:cs="Arial"/>
                <w:sz w:val="18"/>
                <w:szCs w:val="18"/>
                <w:lang w:val="en-US"/>
              </w:rPr>
              <w:t xml:space="preserve">the 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>Global Standards.</w:t>
            </w:r>
          </w:p>
        </w:tc>
        <w:tc>
          <w:tcPr>
            <w:tcW w:w="1125" w:type="pct"/>
            <w:shd w:val="clear" w:color="auto" w:fill="auto"/>
          </w:tcPr>
          <w:p w14:paraId="09F352B3" w14:textId="77777777" w:rsidR="00B61740" w:rsidRPr="009B53D8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6B84603" w14:textId="77777777" w:rsidR="00B61740" w:rsidRPr="006F1558" w:rsidRDefault="00EE7E2D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40714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662C8A3" w14:textId="77777777" w:rsidR="00B61740" w:rsidRPr="006F1558" w:rsidRDefault="00EE7E2D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356516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6B81677" w14:textId="77777777" w:rsidR="00B61740" w:rsidRPr="006F1558" w:rsidRDefault="00EE7E2D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531541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F42B9CF" w14:textId="77777777" w:rsidR="00B61740" w:rsidRPr="006F1558" w:rsidRDefault="00EE7E2D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485324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6EC201FB" w14:textId="4BF5EFE0" w:rsidR="00B61740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61740" w:rsidRPr="00631654" w14:paraId="17AB4F4A" w14:textId="23D2EBDA" w:rsidTr="00B8546C">
        <w:trPr>
          <w:trHeight w:val="999"/>
        </w:trPr>
        <w:tc>
          <w:tcPr>
            <w:tcW w:w="880" w:type="pct"/>
            <w:vMerge w:val="restart"/>
            <w:shd w:val="clear" w:color="auto" w:fill="auto"/>
          </w:tcPr>
          <w:p w14:paraId="50250B6B" w14:textId="77777777" w:rsidR="00B61740" w:rsidRPr="00631654" w:rsidRDefault="00B61740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The healthcare organisation prohibits the acceptance of any sponsorship or funding from the tobacco industry, as well as the sale of their products and associated devices/ e-cigarettes.</w:t>
            </w:r>
          </w:p>
        </w:tc>
        <w:tc>
          <w:tcPr>
            <w:tcW w:w="938" w:type="pct"/>
            <w:shd w:val="clear" w:color="auto" w:fill="auto"/>
          </w:tcPr>
          <w:p w14:paraId="3833EF6C" w14:textId="77777777" w:rsidR="00B61740" w:rsidRPr="00631654" w:rsidRDefault="00B61740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The healthcare organisation prohibits the acceptance of tobacco industry sponsorship and funding.</w:t>
            </w:r>
          </w:p>
        </w:tc>
        <w:tc>
          <w:tcPr>
            <w:tcW w:w="1125" w:type="pct"/>
            <w:shd w:val="clear" w:color="auto" w:fill="auto"/>
          </w:tcPr>
          <w:p w14:paraId="3B74DD1F" w14:textId="77777777" w:rsidR="00B61740" w:rsidRPr="009B53D8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D53D4C4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7770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4162942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02410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139C2CF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725147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FF36660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24418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6DAED2CC" w14:textId="35003347" w:rsidR="00B61740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61740" w:rsidRPr="00631654" w14:paraId="4F31C28D" w14:textId="66D9DCAF" w:rsidTr="00B8546C">
        <w:trPr>
          <w:trHeight w:val="999"/>
        </w:trPr>
        <w:tc>
          <w:tcPr>
            <w:tcW w:w="880" w:type="pct"/>
            <w:vMerge/>
            <w:shd w:val="clear" w:color="auto" w:fill="auto"/>
          </w:tcPr>
          <w:p w14:paraId="220D7844" w14:textId="77777777" w:rsidR="00B61740" w:rsidRPr="00631654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38" w:type="pct"/>
            <w:shd w:val="clear" w:color="auto" w:fill="auto"/>
          </w:tcPr>
          <w:p w14:paraId="79CB8CE2" w14:textId="77777777" w:rsidR="00B61740" w:rsidRPr="00631654" w:rsidRDefault="00B61740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The healthcare organisation prohibits the sale of tobacco products and associated devices/e-cigarettes.</w:t>
            </w:r>
          </w:p>
        </w:tc>
        <w:tc>
          <w:tcPr>
            <w:tcW w:w="1125" w:type="pct"/>
            <w:shd w:val="clear" w:color="auto" w:fill="auto"/>
          </w:tcPr>
          <w:p w14:paraId="10E8C58C" w14:textId="77777777" w:rsidR="00B61740" w:rsidRPr="009B53D8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CEF40AF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751459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1915597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6803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F8D376F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462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7944BEE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398607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4EF41A16" w14:textId="63BBE888" w:rsidR="00B61740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61740" w:rsidRPr="00631654" w14:paraId="7E4395DE" w14:textId="0599A925" w:rsidTr="00B8546C">
        <w:trPr>
          <w:trHeight w:val="999"/>
        </w:trPr>
        <w:tc>
          <w:tcPr>
            <w:tcW w:w="880" w:type="pct"/>
            <w:vMerge w:val="restart"/>
            <w:shd w:val="clear" w:color="auto" w:fill="auto"/>
          </w:tcPr>
          <w:p w14:paraId="430173F0" w14:textId="77777777" w:rsidR="00B61740" w:rsidRPr="00631654" w:rsidRDefault="00B61740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The healthcare organisation identifies clear accountability for all levels and aspects of policy implementation.</w:t>
            </w:r>
          </w:p>
        </w:tc>
        <w:tc>
          <w:tcPr>
            <w:tcW w:w="938" w:type="pct"/>
            <w:shd w:val="clear" w:color="auto" w:fill="auto"/>
          </w:tcPr>
          <w:p w14:paraId="29C99A6D" w14:textId="77777777" w:rsidR="00B61740" w:rsidRPr="00631654" w:rsidRDefault="00B61740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A senior manager has responsibility for the implementation of the tobacco-free policy.</w:t>
            </w:r>
          </w:p>
        </w:tc>
        <w:tc>
          <w:tcPr>
            <w:tcW w:w="1125" w:type="pct"/>
            <w:shd w:val="clear" w:color="auto" w:fill="auto"/>
          </w:tcPr>
          <w:p w14:paraId="36361214" w14:textId="77777777" w:rsidR="00B61740" w:rsidRPr="009B53D8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36051DF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919631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131B23A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716064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5A8F2938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291100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412D347E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201259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72FA9A2C" w14:textId="3AD49D05" w:rsidR="00B61740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61740" w:rsidRPr="00631654" w14:paraId="277879BB" w14:textId="12F990DC" w:rsidTr="00B8546C">
        <w:trPr>
          <w:trHeight w:val="775"/>
        </w:trPr>
        <w:tc>
          <w:tcPr>
            <w:tcW w:w="880" w:type="pct"/>
            <w:vMerge/>
            <w:shd w:val="clear" w:color="auto" w:fill="auto"/>
          </w:tcPr>
          <w:p w14:paraId="01D96C86" w14:textId="77777777" w:rsidR="00B61740" w:rsidRPr="00631654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38" w:type="pct"/>
            <w:shd w:val="clear" w:color="auto" w:fill="auto"/>
          </w:tcPr>
          <w:p w14:paraId="0D25025C" w14:textId="77777777" w:rsidR="00B61740" w:rsidRPr="00631654" w:rsidRDefault="00B61740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Accountability is assigned at all levels and for all aspects of policy implementation.</w:t>
            </w:r>
          </w:p>
        </w:tc>
        <w:tc>
          <w:tcPr>
            <w:tcW w:w="1125" w:type="pct"/>
            <w:shd w:val="clear" w:color="auto" w:fill="auto"/>
          </w:tcPr>
          <w:p w14:paraId="5FD8474F" w14:textId="77777777" w:rsidR="00B61740" w:rsidRPr="009B53D8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73481E7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2307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46827CE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785440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ACBB5BF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560363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40824CB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78766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0B36F99A" w14:textId="0998AD13" w:rsidR="00B61740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61740" w:rsidRPr="00631654" w14:paraId="5D6B2CEB" w14:textId="57124CD4" w:rsidTr="00B8546C">
        <w:trPr>
          <w:trHeight w:val="1044"/>
        </w:trPr>
        <w:tc>
          <w:tcPr>
            <w:tcW w:w="880" w:type="pct"/>
            <w:vMerge w:val="restart"/>
            <w:shd w:val="clear" w:color="auto" w:fill="auto"/>
          </w:tcPr>
          <w:p w14:paraId="53E2C9AF" w14:textId="77777777" w:rsidR="00B61740" w:rsidRPr="00631654" w:rsidRDefault="00B61740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sz w:val="18"/>
                <w:szCs w:val="18"/>
                <w:lang w:val="en-IE"/>
              </w:rPr>
              <w:t xml:space="preserve">The healthcare organisation’s staff employment documents (including subcontracts and documents with other </w:t>
            </w:r>
            <w:r w:rsidRPr="00631654">
              <w:rPr>
                <w:rFonts w:cs="Arial"/>
                <w:sz w:val="18"/>
                <w:szCs w:val="18"/>
                <w:lang w:val="en-IE"/>
              </w:rPr>
              <w:lastRenderedPageBreak/>
              <w:t>agencies that work within the healthcare organisation) require commitment by all staff to the organisation’s tobacco-free policy.</w:t>
            </w:r>
          </w:p>
        </w:tc>
        <w:tc>
          <w:tcPr>
            <w:tcW w:w="938" w:type="pct"/>
            <w:shd w:val="clear" w:color="auto" w:fill="auto"/>
          </w:tcPr>
          <w:p w14:paraId="3E6014BE" w14:textId="77777777" w:rsidR="00B61740" w:rsidRPr="00631654" w:rsidRDefault="00B61740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lastRenderedPageBreak/>
              <w:t xml:space="preserve">Staff employment documents require staff commitment to the healthcare organisation’s tobacco-free policy. </w:t>
            </w:r>
          </w:p>
        </w:tc>
        <w:tc>
          <w:tcPr>
            <w:tcW w:w="1125" w:type="pct"/>
            <w:shd w:val="clear" w:color="auto" w:fill="auto"/>
          </w:tcPr>
          <w:p w14:paraId="07089285" w14:textId="77777777" w:rsidR="00B61740" w:rsidRPr="00631654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EE9B575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533399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6E32BBD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73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411AA3C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067640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4BC7897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866806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741A5095" w14:textId="413466BA" w:rsidR="00B61740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61740" w:rsidRPr="00631654" w14:paraId="3212FDE3" w14:textId="30924FBA" w:rsidTr="00B8546C">
        <w:trPr>
          <w:trHeight w:val="1044"/>
        </w:trPr>
        <w:tc>
          <w:tcPr>
            <w:tcW w:w="880" w:type="pct"/>
            <w:vMerge/>
            <w:shd w:val="clear" w:color="auto" w:fill="auto"/>
          </w:tcPr>
          <w:p w14:paraId="73A71B12" w14:textId="77777777" w:rsidR="00B61740" w:rsidRPr="00631654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</w:p>
        </w:tc>
        <w:tc>
          <w:tcPr>
            <w:tcW w:w="938" w:type="pct"/>
            <w:shd w:val="clear" w:color="auto" w:fill="auto"/>
          </w:tcPr>
          <w:p w14:paraId="6CC66A5D" w14:textId="77777777" w:rsidR="00B61740" w:rsidRPr="00631654" w:rsidRDefault="00B61740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Subcontractor documents require staff adherence to the healthcare organisation’s tobacco-free policy.</w:t>
            </w:r>
          </w:p>
        </w:tc>
        <w:tc>
          <w:tcPr>
            <w:tcW w:w="1125" w:type="pct"/>
            <w:shd w:val="clear" w:color="auto" w:fill="auto"/>
          </w:tcPr>
          <w:p w14:paraId="12EB501F" w14:textId="77777777" w:rsidR="00B61740" w:rsidRPr="00631654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86D831C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85177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C4BBECF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244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0E3EBC9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31411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2D936AB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816644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7809661D" w14:textId="1255C996" w:rsidR="00B61740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61740" w:rsidRPr="00631654" w14:paraId="0882047F" w14:textId="1B9F54AF" w:rsidTr="00B8546C">
        <w:trPr>
          <w:trHeight w:val="826"/>
        </w:trPr>
        <w:tc>
          <w:tcPr>
            <w:tcW w:w="880" w:type="pct"/>
            <w:vMerge w:val="restart"/>
            <w:shd w:val="clear" w:color="auto" w:fill="auto"/>
          </w:tcPr>
          <w:p w14:paraId="1DA2B70C" w14:textId="77777777" w:rsidR="00B61740" w:rsidRPr="00631654" w:rsidRDefault="00B61740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lastRenderedPageBreak/>
              <w:t>The healthcare organisation seeks relevant representation to develop and to implement a strategy and action plan based on the self-audit and policy monitoring and evaluation results.</w:t>
            </w:r>
          </w:p>
        </w:tc>
        <w:tc>
          <w:tcPr>
            <w:tcW w:w="938" w:type="pct"/>
            <w:shd w:val="clear" w:color="auto" w:fill="auto"/>
          </w:tcPr>
          <w:p w14:paraId="06550913" w14:textId="77777777" w:rsidR="00B61740" w:rsidRPr="00631654" w:rsidRDefault="00B61740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The strategy and action plan is developed and managed by an implementation team.</w:t>
            </w:r>
          </w:p>
        </w:tc>
        <w:tc>
          <w:tcPr>
            <w:tcW w:w="1125" w:type="pct"/>
            <w:shd w:val="clear" w:color="auto" w:fill="auto"/>
          </w:tcPr>
          <w:p w14:paraId="0749DCD9" w14:textId="77777777" w:rsidR="00B61740" w:rsidRPr="00631654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7AA1420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779214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D2D84F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06210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DC10985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1733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196FD59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0289876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4A807180" w14:textId="00233512" w:rsidR="00B61740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61740" w:rsidRPr="00631654" w14:paraId="25A9FB8C" w14:textId="3C8F109E" w:rsidTr="00B8546C">
        <w:trPr>
          <w:trHeight w:val="1219"/>
        </w:trPr>
        <w:tc>
          <w:tcPr>
            <w:tcW w:w="880" w:type="pct"/>
            <w:vMerge/>
            <w:shd w:val="clear" w:color="auto" w:fill="auto"/>
          </w:tcPr>
          <w:p w14:paraId="7EF32259" w14:textId="77777777" w:rsidR="00B61740" w:rsidRPr="00631654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38" w:type="pct"/>
            <w:shd w:val="clear" w:color="auto" w:fill="auto"/>
          </w:tcPr>
          <w:p w14:paraId="5079A299" w14:textId="77777777" w:rsidR="00B61740" w:rsidRPr="00631654" w:rsidRDefault="00B61740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The strategy and action plan is reviewed annually taking into account the results of the self-audit, monitoring and evaluation results.</w:t>
            </w:r>
          </w:p>
        </w:tc>
        <w:tc>
          <w:tcPr>
            <w:tcW w:w="1125" w:type="pct"/>
            <w:shd w:val="clear" w:color="auto" w:fill="auto"/>
          </w:tcPr>
          <w:p w14:paraId="655FA192" w14:textId="77777777" w:rsidR="00B61740" w:rsidRPr="00631654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0C63DA6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983942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037DA73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46029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9C4631E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21222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E1B3AC1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383337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577D646C" w14:textId="61B7A225" w:rsidR="00B61740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61740" w:rsidRPr="00631654" w14:paraId="566330C4" w14:textId="00827A13" w:rsidTr="00B8546C">
        <w:trPr>
          <w:trHeight w:val="496"/>
        </w:trPr>
        <w:tc>
          <w:tcPr>
            <w:tcW w:w="880" w:type="pct"/>
            <w:tcBorders>
              <w:bottom w:val="single" w:sz="12" w:space="0" w:color="auto"/>
            </w:tcBorders>
            <w:shd w:val="clear" w:color="auto" w:fill="auto"/>
          </w:tcPr>
          <w:p w14:paraId="0523E009" w14:textId="77777777" w:rsidR="00B61740" w:rsidRPr="00631654" w:rsidRDefault="00B61740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The healthcare organisation allocates the human and financial resources necessary for all aspects of policy implementation.</w:t>
            </w:r>
          </w:p>
        </w:tc>
        <w:tc>
          <w:tcPr>
            <w:tcW w:w="938" w:type="pct"/>
            <w:tcBorders>
              <w:bottom w:val="single" w:sz="12" w:space="0" w:color="auto"/>
            </w:tcBorders>
            <w:shd w:val="clear" w:color="auto" w:fill="auto"/>
          </w:tcPr>
          <w:p w14:paraId="4C567942" w14:textId="77777777" w:rsidR="00B61740" w:rsidRPr="00631654" w:rsidRDefault="00B61740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Financial and human resources are allocated according the strategy and action plan.</w:t>
            </w:r>
          </w:p>
        </w:tc>
        <w:tc>
          <w:tcPr>
            <w:tcW w:w="1125" w:type="pct"/>
            <w:tcBorders>
              <w:bottom w:val="single" w:sz="12" w:space="0" w:color="auto"/>
            </w:tcBorders>
            <w:shd w:val="clear" w:color="auto" w:fill="auto"/>
          </w:tcPr>
          <w:p w14:paraId="2C76B776" w14:textId="77777777" w:rsidR="00B61740" w:rsidRPr="00631654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61690594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002480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1507E532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77624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tcBorders>
              <w:bottom w:val="single" w:sz="12" w:space="0" w:color="auto"/>
            </w:tcBorders>
            <w:vAlign w:val="center"/>
          </w:tcPr>
          <w:p w14:paraId="6AF06E40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73367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tcBorders>
              <w:bottom w:val="single" w:sz="12" w:space="0" w:color="auto"/>
            </w:tcBorders>
            <w:vAlign w:val="center"/>
          </w:tcPr>
          <w:p w14:paraId="24C28B35" w14:textId="77777777" w:rsidR="00B6174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881110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  <w:tcBorders>
              <w:bottom w:val="single" w:sz="12" w:space="0" w:color="auto"/>
            </w:tcBorders>
          </w:tcPr>
          <w:p w14:paraId="2891E187" w14:textId="5CD43E88" w:rsidR="00B61740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61740" w:rsidRPr="00631654" w14:paraId="721528A2" w14:textId="78F3C01E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B86C342" w14:textId="77777777" w:rsidR="00B61740" w:rsidRPr="00631654" w:rsidRDefault="00B61740" w:rsidP="007F4FB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Subtotal score for Standard 1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Maximum possible score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FD860F" w14:textId="77777777" w:rsidR="00B61740" w:rsidRPr="00631654" w:rsidRDefault="00B61740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0CA114" w14:textId="77777777" w:rsidR="00B61740" w:rsidRPr="00631654" w:rsidRDefault="00B61740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78C3583" w14:textId="77777777" w:rsidR="00B61740" w:rsidRPr="00631654" w:rsidRDefault="00B61740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EDB3BD" w14:textId="77777777" w:rsidR="00B61740" w:rsidRPr="00631654" w:rsidRDefault="00B61740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3A1E46AB" w14:textId="77777777" w:rsidR="00B61740" w:rsidRPr="00631654" w:rsidRDefault="00B61740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0C4B9ED" w14:textId="77777777" w:rsidR="007F4FB8" w:rsidRDefault="007F4FB8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5"/>
        <w:gridCol w:w="2557"/>
        <w:gridCol w:w="3404"/>
        <w:gridCol w:w="717"/>
        <w:gridCol w:w="717"/>
        <w:gridCol w:w="835"/>
        <w:gridCol w:w="847"/>
        <w:gridCol w:w="3108"/>
      </w:tblGrid>
      <w:tr w:rsidR="00E004CC" w:rsidRPr="00631654" w14:paraId="28884796" w14:textId="27CAD8CD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061D824E" w14:textId="77777777" w:rsidR="00E004CC" w:rsidRPr="00631654" w:rsidRDefault="00E004CC" w:rsidP="007F4FB8">
            <w:pPr>
              <w:spacing w:beforeLines="20" w:before="48" w:afterLines="20" w:after="48"/>
              <w:rPr>
                <w:rFonts w:cs="Arial"/>
                <w:i/>
                <w:sz w:val="18"/>
                <w:szCs w:val="18"/>
                <w:lang w:val="en-US"/>
              </w:rPr>
            </w:pPr>
            <w:r w:rsidRPr="007F4FB8">
              <w:rPr>
                <w:rFonts w:ascii="Calibri" w:hAnsi="Calibri" w:cs="Arial"/>
                <w:b/>
                <w:color w:val="0D0D0D"/>
                <w:sz w:val="24"/>
                <w:szCs w:val="16"/>
              </w:rPr>
              <w:lastRenderedPageBreak/>
              <w:t xml:space="preserve">STANDARD 2: </w:t>
            </w:r>
            <w:r w:rsidRPr="007F4FB8">
              <w:rPr>
                <w:rFonts w:ascii="Calibri" w:hAnsi="Calibri" w:cs="Arial"/>
                <w:b/>
                <w:color w:val="0D0D0D"/>
                <w:sz w:val="24"/>
                <w:szCs w:val="16"/>
                <w:lang w:val="en-IE"/>
              </w:rPr>
              <w:t>Communication</w:t>
            </w:r>
            <w:r>
              <w:rPr>
                <w:rFonts w:ascii="Calibri" w:hAnsi="Calibri" w:cs="Arial"/>
                <w:b/>
                <w:color w:val="0D0D0D"/>
                <w:szCs w:val="16"/>
                <w:lang w:val="en-IE"/>
              </w:rPr>
              <w:br/>
            </w:r>
            <w:r w:rsidRPr="007F4FB8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>The healthcare organisation has a comprehensive communication strategy to support awareness and implementation of the tobacco-free policy and tobacco cessation services.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351CAF92" w14:textId="77777777" w:rsidR="00E004CC" w:rsidRPr="000E2AF8" w:rsidRDefault="00E004CC" w:rsidP="009C0A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  <w:tc>
          <w:tcPr>
            <w:tcW w:w="1027" w:type="pct"/>
          </w:tcPr>
          <w:p w14:paraId="2BEBF436" w14:textId="77777777" w:rsidR="00E004CC" w:rsidRDefault="00E004CC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E004CC" w:rsidRPr="00631654" w14:paraId="15824253" w14:textId="16048DE4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2F0D47" w14:textId="77777777" w:rsidR="00E004CC" w:rsidRPr="00631654" w:rsidRDefault="00E004CC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1B1D10B9" w14:textId="5C5F0E16" w:rsidR="00E004CC" w:rsidRPr="00631654" w:rsidRDefault="00840A32" w:rsidP="00E004CC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REFLEC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51737F6" w14:textId="77777777" w:rsidR="00E004CC" w:rsidRPr="00631654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6CABF65" w14:textId="77777777" w:rsidR="00E004CC" w:rsidRPr="00631654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4B1D562A" w14:textId="77777777" w:rsidR="00E004CC" w:rsidRPr="00631654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3F7F663F" w14:textId="77777777" w:rsidR="00E004CC" w:rsidRPr="00631654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792AFB6C" w14:textId="77777777" w:rsidR="00840A32" w:rsidRDefault="00840A32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PRIORITIES</w:t>
            </w:r>
          </w:p>
          <w:p w14:paraId="00FC52FA" w14:textId="77777777" w:rsidR="00840A32" w:rsidRDefault="00840A32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>
              <w:rPr>
                <w:rFonts w:cs="Arial"/>
                <w:b/>
                <w:sz w:val="18"/>
                <w:szCs w:val="18"/>
                <w:lang w:val="en-US"/>
              </w:rPr>
              <w:t>Summarise</w:t>
            </w:r>
            <w:proofErr w:type="spellEnd"/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the actions flowing from the audit process for each criteria</w:t>
            </w:r>
          </w:p>
          <w:p w14:paraId="47C4283D" w14:textId="6B07F425" w:rsidR="00E004CC" w:rsidRDefault="00840A32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667FF">
              <w:rPr>
                <w:rFonts w:cs="Arial"/>
                <w:i/>
                <w:sz w:val="18"/>
                <w:szCs w:val="18"/>
                <w:lang w:val="en-US"/>
              </w:rPr>
              <w:t>(These will inform a more detailed planning process)</w:t>
            </w:r>
          </w:p>
        </w:tc>
      </w:tr>
      <w:tr w:rsidR="00E004CC" w:rsidRPr="00631654" w14:paraId="60AED317" w14:textId="4B487FC8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41372FE9" w14:textId="77777777" w:rsidR="00E004CC" w:rsidRPr="00320243" w:rsidRDefault="00E004CC" w:rsidP="00250DC1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Interactive and targeted media is used to communicate the organisation’s tobacco-free policy and availability of tobacco cessation services to all staff and subcontractors before and during employment.</w:t>
            </w:r>
          </w:p>
        </w:tc>
        <w:tc>
          <w:tcPr>
            <w:tcW w:w="845" w:type="pct"/>
            <w:shd w:val="clear" w:color="auto" w:fill="auto"/>
          </w:tcPr>
          <w:p w14:paraId="7D35DB9A" w14:textId="77777777" w:rsidR="00E004CC" w:rsidRPr="00320243" w:rsidRDefault="00E004CC" w:rsidP="00250DC1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/>
                <w:color w:val="0D0D0D"/>
                <w:sz w:val="18"/>
                <w:szCs w:val="16"/>
              </w:rPr>
              <w:t>All staff and subcontractors are informed about the healthcare organisation’s tobacco-free policy and tobacco cessation services.</w:t>
            </w:r>
          </w:p>
        </w:tc>
        <w:tc>
          <w:tcPr>
            <w:tcW w:w="1125" w:type="pct"/>
            <w:shd w:val="clear" w:color="auto" w:fill="auto"/>
          </w:tcPr>
          <w:p w14:paraId="16369A9C" w14:textId="77777777" w:rsidR="00E004CC" w:rsidRPr="00250DC1" w:rsidRDefault="00E004CC" w:rsidP="00250DC1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7D6094B" w14:textId="77777777" w:rsidR="00E004CC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5484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E004CC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92F6C0B" w14:textId="77777777" w:rsidR="00E004CC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86310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E004CC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B50CE1F" w14:textId="77777777" w:rsidR="00E004CC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6899759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E004CC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60032EF" w14:textId="77777777" w:rsidR="00E004CC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248983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E004CC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375AEA68" w14:textId="556FCE82" w:rsidR="00E004CC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E004CC" w:rsidRPr="00631654" w14:paraId="44E91995" w14:textId="35DF6DF3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2DE4F226" w14:textId="77777777" w:rsidR="00E004CC" w:rsidRPr="00320243" w:rsidRDefault="00E004CC" w:rsidP="00250DC1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Interactive and targeted media is used to communicate the organisation’s tobacco-free policy and availability of tobacco cessation services to all service users prior to and/or on admission. </w:t>
            </w:r>
          </w:p>
        </w:tc>
        <w:tc>
          <w:tcPr>
            <w:tcW w:w="845" w:type="pct"/>
            <w:shd w:val="clear" w:color="auto" w:fill="auto"/>
          </w:tcPr>
          <w:p w14:paraId="432A58A6" w14:textId="77777777" w:rsidR="00E004CC" w:rsidRPr="00320243" w:rsidRDefault="00E004CC" w:rsidP="00250DC1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/>
                <w:color w:val="0D0D0D"/>
                <w:sz w:val="18"/>
                <w:szCs w:val="16"/>
              </w:rPr>
              <w:t>All service users are informed about the organisation’s tobacco free policy and tobacco cessation services.</w:t>
            </w:r>
          </w:p>
        </w:tc>
        <w:tc>
          <w:tcPr>
            <w:tcW w:w="1125" w:type="pct"/>
            <w:shd w:val="clear" w:color="auto" w:fill="auto"/>
          </w:tcPr>
          <w:p w14:paraId="4A979EA9" w14:textId="77777777" w:rsidR="00E004CC" w:rsidRPr="009B53D8" w:rsidRDefault="00E004CC" w:rsidP="009B53D8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5AEA8BD" w14:textId="77777777" w:rsidR="00E004CC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62598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E004CC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88C315B" w14:textId="77777777" w:rsidR="00E004CC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518496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E004CC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54E299C" w14:textId="77777777" w:rsidR="00E004CC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570267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E004CC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29EE5F8" w14:textId="77777777" w:rsidR="00E004CC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3098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E004CC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5789D8C5" w14:textId="3D5228AB" w:rsidR="00E004CC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E004CC" w:rsidRPr="00631654" w14:paraId="0D175BCD" w14:textId="5E4DE112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3D8755B3" w14:textId="77777777" w:rsidR="00E004CC" w:rsidRPr="00CF1025" w:rsidRDefault="00E004CC" w:rsidP="00250DC1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theme="minorHAnsi"/>
                <w:color w:val="0D0D0D"/>
                <w:sz w:val="18"/>
                <w:szCs w:val="16"/>
              </w:rPr>
            </w:pPr>
            <w:r w:rsidRPr="00CF1025">
              <w:rPr>
                <w:rFonts w:cstheme="minorHAnsi"/>
                <w:sz w:val="18"/>
                <w:szCs w:val="18"/>
              </w:rPr>
              <w:t>Interactive and targeted media is used to communicate the organisation’s tobacco-free policy and availability of tobacco cessation services in the community including specific target groups.</w:t>
            </w:r>
          </w:p>
        </w:tc>
        <w:tc>
          <w:tcPr>
            <w:tcW w:w="845" w:type="pct"/>
            <w:shd w:val="clear" w:color="auto" w:fill="auto"/>
          </w:tcPr>
          <w:p w14:paraId="0BEF9570" w14:textId="77777777" w:rsidR="00E004CC" w:rsidRPr="00030C5D" w:rsidRDefault="00E004CC" w:rsidP="00250DC1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rFonts w:cstheme="minorHAnsi"/>
                <w:color w:val="0D0D0D"/>
                <w:sz w:val="18"/>
                <w:szCs w:val="16"/>
              </w:rPr>
            </w:pPr>
            <w:r w:rsidRPr="00030C5D">
              <w:rPr>
                <w:rFonts w:cstheme="minorHAnsi"/>
                <w:sz w:val="18"/>
                <w:szCs w:val="18"/>
              </w:rPr>
              <w:t>The community including specific target groups is informed about the healthcare organisation’s tobacco-free policy and tobacco cessation services.</w:t>
            </w:r>
          </w:p>
        </w:tc>
        <w:tc>
          <w:tcPr>
            <w:tcW w:w="1125" w:type="pct"/>
            <w:shd w:val="clear" w:color="auto" w:fill="auto"/>
          </w:tcPr>
          <w:p w14:paraId="0144A243" w14:textId="77777777" w:rsidR="00E004CC" w:rsidRPr="00631654" w:rsidRDefault="00E004CC" w:rsidP="00250DC1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1119D23" w14:textId="77777777" w:rsidR="00E004CC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9450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E004CC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BC6156A" w14:textId="77777777" w:rsidR="00E004CC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75541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E004CC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593076AC" w14:textId="77777777" w:rsidR="00E004CC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396153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E004CC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345854B" w14:textId="77777777" w:rsidR="00E004CC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160638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E004CC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6CC051C5" w14:textId="13EF00FD" w:rsidR="00E004CC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E004CC" w:rsidRPr="00631654" w14:paraId="1805C007" w14:textId="27988935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0EFB9D3" w14:textId="77777777" w:rsidR="00E004CC" w:rsidRPr="00631654" w:rsidRDefault="00E004CC" w:rsidP="0047157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btotal score for Standard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2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(Maximum possible score: 9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7B8936B" w14:textId="77777777" w:rsidR="00E004CC" w:rsidRPr="00631654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EFC3973" w14:textId="77777777" w:rsidR="00E004CC" w:rsidRPr="00631654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D34D8DA" w14:textId="77777777" w:rsidR="00E004CC" w:rsidRPr="00631654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700893" w14:textId="77777777" w:rsidR="00E004CC" w:rsidRPr="00631654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21D47738" w14:textId="77777777" w:rsidR="00E004CC" w:rsidRPr="00631654" w:rsidRDefault="00E004CC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FA4911B" w14:textId="77777777" w:rsidR="006E2DDC" w:rsidRDefault="006E2DDC" w:rsidP="00631654">
      <w:pPr>
        <w:spacing w:after="120" w:line="240" w:lineRule="auto"/>
        <w:rPr>
          <w:rFonts w:cs="Arial"/>
          <w:sz w:val="20"/>
          <w:szCs w:val="20"/>
        </w:rPr>
        <w:sectPr w:rsidR="006E2DDC" w:rsidSect="00DE580B">
          <w:headerReference w:type="default" r:id="rId8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5"/>
        <w:gridCol w:w="2557"/>
        <w:gridCol w:w="3404"/>
        <w:gridCol w:w="717"/>
        <w:gridCol w:w="717"/>
        <w:gridCol w:w="835"/>
        <w:gridCol w:w="847"/>
        <w:gridCol w:w="3108"/>
      </w:tblGrid>
      <w:tr w:rsidR="00840A32" w:rsidRPr="00631654" w14:paraId="787E11ED" w14:textId="0DE4A8C8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575F7400" w14:textId="77777777" w:rsidR="00840A32" w:rsidRPr="00631654" w:rsidRDefault="00840A32" w:rsidP="008C548C">
            <w:pPr>
              <w:spacing w:beforeLines="20" w:before="48" w:afterLines="20" w:after="48"/>
              <w:rPr>
                <w:rFonts w:cs="Arial"/>
                <w:i/>
                <w:sz w:val="18"/>
                <w:szCs w:val="18"/>
                <w:lang w:val="en-US"/>
              </w:rPr>
            </w:pPr>
            <w:r w:rsidRPr="00A110DB">
              <w:rPr>
                <w:rFonts w:ascii="Calibri" w:hAnsi="Calibri" w:cs="Arial"/>
                <w:b/>
                <w:color w:val="0D0D0D"/>
                <w:sz w:val="24"/>
                <w:szCs w:val="20"/>
              </w:rPr>
              <w:lastRenderedPageBreak/>
              <w:t xml:space="preserve">STANDARD 3: </w:t>
            </w:r>
            <w:r w:rsidRPr="00A110DB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 xml:space="preserve">Education and training </w:t>
            </w:r>
            <w:r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br/>
            </w:r>
            <w:r w:rsidRPr="00320243">
              <w:rPr>
                <w:rFonts w:ascii="Calibri" w:hAnsi="Calibri" w:cs="Arial"/>
                <w:color w:val="0D0D0D"/>
                <w:sz w:val="20"/>
                <w:szCs w:val="20"/>
              </w:rPr>
              <w:t>The healthcare organisation ensures appropriate education and training for clinical and non-clinical staff.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03F210E0" w14:textId="77777777" w:rsidR="00840A32" w:rsidRPr="000E2AF8" w:rsidRDefault="00840A32" w:rsidP="009C0A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  <w:tc>
          <w:tcPr>
            <w:tcW w:w="1027" w:type="pct"/>
          </w:tcPr>
          <w:p w14:paraId="182BB230" w14:textId="77777777" w:rsidR="00840A32" w:rsidRDefault="00840A32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840A32" w:rsidRPr="00631654" w14:paraId="54BA1432" w14:textId="5F5F9162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82A5EA" w14:textId="77777777" w:rsidR="00840A32" w:rsidRPr="00631654" w:rsidRDefault="00840A32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0A23BC61" w14:textId="7CCD9D0C" w:rsidR="00840A32" w:rsidRPr="00631654" w:rsidRDefault="00840A32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REFLEC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7FE9BD3" w14:textId="77777777" w:rsidR="00840A32" w:rsidRPr="00631654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DACA52D" w14:textId="77777777" w:rsidR="00840A32" w:rsidRPr="00631654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034979AE" w14:textId="77777777" w:rsidR="00840A32" w:rsidRPr="00631654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34CDC2E1" w14:textId="77777777" w:rsidR="00840A32" w:rsidRPr="00631654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0D9537B8" w14:textId="3FE9867F" w:rsidR="00840A32" w:rsidRDefault="00840A32" w:rsidP="00767388">
            <w:pPr>
              <w:tabs>
                <w:tab w:val="left" w:pos="990"/>
                <w:tab w:val="center" w:pos="1446"/>
              </w:tabs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PRIORITIES</w:t>
            </w:r>
          </w:p>
          <w:p w14:paraId="30874092" w14:textId="77777777" w:rsidR="00840A32" w:rsidRDefault="00840A32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>
              <w:rPr>
                <w:rFonts w:cs="Arial"/>
                <w:b/>
                <w:sz w:val="18"/>
                <w:szCs w:val="18"/>
                <w:lang w:val="en-US"/>
              </w:rPr>
              <w:t>Summarise</w:t>
            </w:r>
            <w:proofErr w:type="spellEnd"/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the actions flowing from the audit process for each criteria</w:t>
            </w:r>
          </w:p>
          <w:p w14:paraId="70595469" w14:textId="4FC4F9C1" w:rsidR="00840A32" w:rsidRDefault="00840A32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667FF">
              <w:rPr>
                <w:rFonts w:cs="Arial"/>
                <w:i/>
                <w:sz w:val="18"/>
                <w:szCs w:val="18"/>
                <w:lang w:val="en-US"/>
              </w:rPr>
              <w:t>(These will inform a more detailed planning process)</w:t>
            </w:r>
          </w:p>
        </w:tc>
      </w:tr>
      <w:tr w:rsidR="00840A32" w:rsidRPr="00631654" w14:paraId="0EED3E1B" w14:textId="2E082AFE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01A5A692" w14:textId="77777777" w:rsidR="00840A32" w:rsidRPr="00320243" w:rsidRDefault="00840A32" w:rsidP="00AA6F96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Policy briefings and instruction are mandatory for all staff, including managers.</w:t>
            </w:r>
          </w:p>
        </w:tc>
        <w:tc>
          <w:tcPr>
            <w:tcW w:w="845" w:type="pct"/>
            <w:shd w:val="clear" w:color="auto" w:fill="auto"/>
          </w:tcPr>
          <w:p w14:paraId="4AF3F1CD" w14:textId="77777777" w:rsidR="00840A32" w:rsidRPr="00320243" w:rsidRDefault="00840A32" w:rsidP="00AA6F96">
            <w:pPr>
              <w:numPr>
                <w:ilvl w:val="2"/>
                <w:numId w:val="13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/>
                <w:color w:val="0D0D0D"/>
                <w:sz w:val="18"/>
                <w:szCs w:val="16"/>
              </w:rPr>
              <w:t xml:space="preserve">All staff including managers participate in policy briefings and instructions. </w:t>
            </w:r>
            <w:r w:rsidRPr="00320243">
              <w:rPr>
                <w:rFonts w:ascii="Calibri" w:hAnsi="Calibri"/>
                <w:color w:val="0D0D0D"/>
                <w:sz w:val="18"/>
                <w:szCs w:val="16"/>
                <w:highlight w:val="yellow"/>
              </w:rPr>
              <w:t xml:space="preserve"> </w:t>
            </w:r>
          </w:p>
        </w:tc>
        <w:tc>
          <w:tcPr>
            <w:tcW w:w="1125" w:type="pct"/>
            <w:shd w:val="clear" w:color="auto" w:fill="auto"/>
          </w:tcPr>
          <w:p w14:paraId="0B90193F" w14:textId="77777777" w:rsidR="00840A32" w:rsidRPr="007A0392" w:rsidRDefault="00840A32" w:rsidP="009C0A1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22547AD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60462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B3B7DC1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6957683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4544103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32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F4ED924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78969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0A662CDE" w14:textId="5305ADB8" w:rsidR="00840A32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840A32" w:rsidRPr="00631654" w14:paraId="66124D3D" w14:textId="0CD3E4EB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3E744762" w14:textId="77777777" w:rsidR="00840A32" w:rsidRPr="00320243" w:rsidRDefault="00840A32" w:rsidP="00AA6F96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The healthcare organisation ensures that all staff </w:t>
            </w:r>
            <w:proofErr w:type="gramStart"/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know</w:t>
            </w:r>
            <w:proofErr w:type="gramEnd"/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how to approach tobacco, associate devices/e-cigarette users, including visitors, to inform them of the tobacco-free policy and tobacco cessation services.</w:t>
            </w:r>
          </w:p>
        </w:tc>
        <w:tc>
          <w:tcPr>
            <w:tcW w:w="845" w:type="pct"/>
            <w:shd w:val="clear" w:color="auto" w:fill="auto"/>
          </w:tcPr>
          <w:p w14:paraId="0DE34F93" w14:textId="77777777" w:rsidR="00840A32" w:rsidRPr="00320243" w:rsidRDefault="00840A32" w:rsidP="00AA6F96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All staff are instructed on how to approach tobacco and associate devices/e-cigarette users to inform them about the tobacco-policy and tobacco cessation services.</w:t>
            </w:r>
          </w:p>
        </w:tc>
        <w:tc>
          <w:tcPr>
            <w:tcW w:w="1125" w:type="pct"/>
            <w:shd w:val="clear" w:color="auto" w:fill="auto"/>
          </w:tcPr>
          <w:p w14:paraId="64706D20" w14:textId="77777777" w:rsidR="00840A32" w:rsidRPr="007A0392" w:rsidRDefault="00840A32" w:rsidP="009C0A1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81763B4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65170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458CCA1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63194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DAF06F8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008976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EAB20B3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514638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3801BB8D" w14:textId="1BE65472" w:rsidR="00840A32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840A32" w:rsidRPr="00631654" w14:paraId="2566E908" w14:textId="3584E232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672A11AC" w14:textId="77777777" w:rsidR="00840A32" w:rsidRPr="00320243" w:rsidRDefault="00840A32" w:rsidP="00AA6F96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b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All clinical staff </w:t>
            </w:r>
            <w:proofErr w:type="gramStart"/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are</w:t>
            </w:r>
            <w:proofErr w:type="gramEnd"/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trained in brief advice and best care measures for tobacco addiction /dependence in line with researched best practice.</w:t>
            </w:r>
          </w:p>
        </w:tc>
        <w:tc>
          <w:tcPr>
            <w:tcW w:w="845" w:type="pct"/>
            <w:shd w:val="clear" w:color="auto" w:fill="auto"/>
          </w:tcPr>
          <w:p w14:paraId="53F4DEA2" w14:textId="77777777" w:rsidR="00840A32" w:rsidRPr="00320243" w:rsidRDefault="00840A32" w:rsidP="00AA6F96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All clinical staff are trained in brief advice to motivate tobacco and associated devices/e-cigarette users to quit. </w:t>
            </w:r>
          </w:p>
        </w:tc>
        <w:tc>
          <w:tcPr>
            <w:tcW w:w="1125" w:type="pct"/>
            <w:shd w:val="clear" w:color="auto" w:fill="auto"/>
          </w:tcPr>
          <w:p w14:paraId="740DBCF2" w14:textId="77777777" w:rsidR="00840A32" w:rsidRPr="007A0392" w:rsidRDefault="00840A32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E1696C9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181473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3A3750F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332409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0CEAAB3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3939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3775E3B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24659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45E66710" w14:textId="6E4262C4" w:rsidR="00840A32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840A32" w:rsidRPr="00631654" w14:paraId="297E7B6C" w14:textId="330CB4EB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7806AB73" w14:textId="77777777" w:rsidR="00840A32" w:rsidRPr="00320243" w:rsidRDefault="00840A32" w:rsidP="00AA6F96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Key clinical </w:t>
            </w:r>
            <w:proofErr w:type="gramStart"/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staff are</w:t>
            </w:r>
            <w:proofErr w:type="gramEnd"/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trained in motivational tobacco cessation techniques</w:t>
            </w:r>
            <w:r w:rsidRPr="00320243">
              <w:rPr>
                <w:rFonts w:ascii="Calibri" w:hAnsi="Calibri" w:cs="Arial"/>
                <w:b/>
                <w:color w:val="0D0D0D"/>
                <w:sz w:val="18"/>
                <w:szCs w:val="16"/>
              </w:rPr>
              <w:t xml:space="preserve"> </w:t>
            </w: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in line with researched best practice.</w:t>
            </w:r>
          </w:p>
        </w:tc>
        <w:tc>
          <w:tcPr>
            <w:tcW w:w="845" w:type="pct"/>
            <w:shd w:val="clear" w:color="auto" w:fill="auto"/>
          </w:tcPr>
          <w:p w14:paraId="32EC48EC" w14:textId="77777777" w:rsidR="00840A32" w:rsidRPr="00320243" w:rsidRDefault="00840A32" w:rsidP="00AA6F96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b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Key clinical staff are trained in motivational tobacco cessation techniques in line with researched best practice.</w:t>
            </w:r>
          </w:p>
        </w:tc>
        <w:tc>
          <w:tcPr>
            <w:tcW w:w="1125" w:type="pct"/>
            <w:shd w:val="clear" w:color="auto" w:fill="auto"/>
          </w:tcPr>
          <w:p w14:paraId="2DB6602D" w14:textId="77777777" w:rsidR="00840A32" w:rsidRPr="00320243" w:rsidRDefault="00840A32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8945B0A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25360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E756D6A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76461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9F37317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16882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B9335AA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595570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098568A0" w14:textId="03D3F2BE" w:rsidR="00840A32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840A32" w:rsidRPr="00631654" w14:paraId="0017A7B2" w14:textId="42C81397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407C671" w14:textId="77777777" w:rsidR="00840A32" w:rsidRPr="00631654" w:rsidRDefault="00840A32" w:rsidP="004806B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btotal score for Standard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3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(Maximum possible score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54AEB9" w14:textId="77777777" w:rsidR="00840A32" w:rsidRPr="00631654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BFC899" w14:textId="77777777" w:rsidR="00840A32" w:rsidRPr="00631654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7F63CE" w14:textId="77777777" w:rsidR="00840A32" w:rsidRPr="00631654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24C7F4" w14:textId="77777777" w:rsidR="00840A32" w:rsidRPr="00631654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10A463CC" w14:textId="77777777" w:rsidR="00840A32" w:rsidRPr="00631654" w:rsidRDefault="00840A32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6891927" w14:textId="77777777" w:rsidR="00A110DB" w:rsidRDefault="00A110DB" w:rsidP="00631654">
      <w:pPr>
        <w:spacing w:after="120" w:line="240" w:lineRule="auto"/>
        <w:rPr>
          <w:rFonts w:cs="Arial"/>
          <w:sz w:val="20"/>
          <w:szCs w:val="20"/>
        </w:rPr>
        <w:sectPr w:rsidR="00A110DB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7"/>
        <w:gridCol w:w="2981"/>
        <w:gridCol w:w="2835"/>
        <w:gridCol w:w="717"/>
        <w:gridCol w:w="717"/>
        <w:gridCol w:w="835"/>
        <w:gridCol w:w="847"/>
        <w:gridCol w:w="3111"/>
      </w:tblGrid>
      <w:tr w:rsidR="00840A32" w:rsidRPr="00631654" w14:paraId="710451D5" w14:textId="6D979529" w:rsidTr="00B8546C">
        <w:trPr>
          <w:trHeight w:val="574"/>
          <w:tblHeader/>
        </w:trPr>
        <w:tc>
          <w:tcPr>
            <w:tcW w:w="2942" w:type="pct"/>
            <w:gridSpan w:val="3"/>
            <w:shd w:val="clear" w:color="auto" w:fill="auto"/>
            <w:vAlign w:val="center"/>
          </w:tcPr>
          <w:p w14:paraId="7496BD91" w14:textId="77777777" w:rsidR="00840A32" w:rsidRPr="00631654" w:rsidRDefault="00840A32" w:rsidP="008C548C">
            <w:pPr>
              <w:rPr>
                <w:rFonts w:cs="Arial"/>
                <w:i/>
                <w:sz w:val="18"/>
                <w:szCs w:val="18"/>
                <w:lang w:val="en-US"/>
              </w:rPr>
            </w:pPr>
            <w:r w:rsidRPr="008C548C">
              <w:rPr>
                <w:rFonts w:ascii="Calibri" w:hAnsi="Calibri" w:cs="Arial"/>
                <w:b/>
                <w:color w:val="0D0D0D"/>
                <w:sz w:val="24"/>
                <w:szCs w:val="20"/>
              </w:rPr>
              <w:lastRenderedPageBreak/>
              <w:t xml:space="preserve">STANDARD 4: </w:t>
            </w:r>
            <w:r w:rsidRPr="008C548C">
              <w:rPr>
                <w:rFonts w:ascii="Calibri" w:hAnsi="Calibri" w:cs="Arial"/>
                <w:b/>
                <w:sz w:val="24"/>
                <w:szCs w:val="20"/>
              </w:rPr>
              <w:t>Identification, diagnosis and tobacco cessation support</w:t>
            </w:r>
            <w:r>
              <w:rPr>
                <w:rFonts w:ascii="Calibri" w:hAnsi="Calibri" w:cs="Arial"/>
                <w:b/>
                <w:sz w:val="24"/>
                <w:szCs w:val="20"/>
              </w:rPr>
              <w:br/>
            </w:r>
            <w:r w:rsidRPr="008C548C">
              <w:rPr>
                <w:rFonts w:ascii="Calibri" w:hAnsi="Calibri" w:cs="Arial"/>
                <w:sz w:val="20"/>
                <w:szCs w:val="16"/>
              </w:rPr>
              <w:t>The healthcare organisation identifies all tobacco users and provides appropriate care in line with international best practice and national standards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55F34754" w14:textId="77777777" w:rsidR="00840A32" w:rsidRPr="000E2AF8" w:rsidRDefault="00840A32" w:rsidP="008C548C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  <w:tc>
          <w:tcPr>
            <w:tcW w:w="1028" w:type="pct"/>
          </w:tcPr>
          <w:p w14:paraId="6B422A4C" w14:textId="77777777" w:rsidR="00840A32" w:rsidRDefault="00840A32" w:rsidP="008C548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840A32" w:rsidRPr="00631654" w14:paraId="3BDDEC18" w14:textId="645D8EBB" w:rsidTr="00B8546C">
        <w:trPr>
          <w:trHeight w:val="60"/>
          <w:tblHeader/>
        </w:trPr>
        <w:tc>
          <w:tcPr>
            <w:tcW w:w="200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C43CEF" w14:textId="77777777" w:rsidR="00840A32" w:rsidRPr="00631654" w:rsidRDefault="00840A32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937" w:type="pct"/>
            <w:tcBorders>
              <w:bottom w:val="single" w:sz="4" w:space="0" w:color="auto"/>
            </w:tcBorders>
            <w:shd w:val="clear" w:color="auto" w:fill="auto"/>
          </w:tcPr>
          <w:p w14:paraId="7C626DAB" w14:textId="0C6C265C" w:rsidR="00840A32" w:rsidRPr="00631654" w:rsidRDefault="00840A32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REFLEC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71638F2" w14:textId="77777777" w:rsidR="00840A32" w:rsidRPr="00631654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5A93979F" w14:textId="77777777" w:rsidR="00840A32" w:rsidRPr="00631654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6B2C8454" w14:textId="77777777" w:rsidR="00840A32" w:rsidRPr="00631654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25DD74FE" w14:textId="77777777" w:rsidR="00840A32" w:rsidRPr="00631654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8" w:type="pct"/>
            <w:tcBorders>
              <w:bottom w:val="single" w:sz="4" w:space="0" w:color="auto"/>
            </w:tcBorders>
          </w:tcPr>
          <w:p w14:paraId="04B1BCA1" w14:textId="77777777" w:rsidR="00840A32" w:rsidRDefault="00840A32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PRIORITIES</w:t>
            </w:r>
          </w:p>
          <w:p w14:paraId="319E16D3" w14:textId="77777777" w:rsidR="00840A32" w:rsidRDefault="00840A32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>
              <w:rPr>
                <w:rFonts w:cs="Arial"/>
                <w:b/>
                <w:sz w:val="18"/>
                <w:szCs w:val="18"/>
                <w:lang w:val="en-US"/>
              </w:rPr>
              <w:t>Summarise</w:t>
            </w:r>
            <w:proofErr w:type="spellEnd"/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the actions flowing from the audit process for each criteria</w:t>
            </w:r>
          </w:p>
          <w:p w14:paraId="74399624" w14:textId="18DE682F" w:rsidR="00840A32" w:rsidRDefault="00840A32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667FF">
              <w:rPr>
                <w:rFonts w:cs="Arial"/>
                <w:i/>
                <w:sz w:val="18"/>
                <w:szCs w:val="18"/>
                <w:lang w:val="en-US"/>
              </w:rPr>
              <w:t>(These will inform a more detailed planning process)</w:t>
            </w:r>
          </w:p>
        </w:tc>
      </w:tr>
      <w:tr w:rsidR="00840A32" w:rsidRPr="00631654" w14:paraId="26F27452" w14:textId="6041C6BB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4BB73AEC" w14:textId="77777777" w:rsidR="00840A32" w:rsidRPr="00094C4C" w:rsidRDefault="00840A32" w:rsidP="009C0A1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>The healthcare organisation has a systematic procedure in place to identify, diagnose and document the tobacco addiction/ dependence status of service users (including users of associated devices/e-cigarettes).</w:t>
            </w:r>
          </w:p>
        </w:tc>
        <w:tc>
          <w:tcPr>
            <w:tcW w:w="985" w:type="pct"/>
            <w:shd w:val="clear" w:color="auto" w:fill="auto"/>
          </w:tcPr>
          <w:p w14:paraId="4F5C4048" w14:textId="77777777" w:rsidR="00840A32" w:rsidRPr="00094C4C" w:rsidRDefault="00840A32" w:rsidP="009C0A14">
            <w:pPr>
              <w:numPr>
                <w:ilvl w:val="2"/>
                <w:numId w:val="17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094C4C">
              <w:rPr>
                <w:rFonts w:ascii="Calibri" w:hAnsi="Calibri" w:cs="Arial"/>
                <w:sz w:val="18"/>
                <w:szCs w:val="18"/>
                <w:lang w:val="en-IE"/>
              </w:rPr>
              <w:t>All tobacco/associated devices/e-cigarette users are systematically identified and have their addiction/dependence status diagnosed and documented.</w:t>
            </w:r>
          </w:p>
        </w:tc>
        <w:tc>
          <w:tcPr>
            <w:tcW w:w="937" w:type="pct"/>
            <w:shd w:val="clear" w:color="auto" w:fill="auto"/>
          </w:tcPr>
          <w:p w14:paraId="211AEE1D" w14:textId="77777777" w:rsidR="00840A32" w:rsidRPr="007A0392" w:rsidRDefault="00840A32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12D8DDA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66708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BA7AA53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248537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A3E32F5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3338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F359DC5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577825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8" w:type="pct"/>
          </w:tcPr>
          <w:p w14:paraId="5671E41A" w14:textId="56F7EBD7" w:rsidR="00840A32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840A32" w:rsidRPr="00631654" w14:paraId="0109882C" w14:textId="6A48900F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3E653AE4" w14:textId="77777777" w:rsidR="00840A32" w:rsidRPr="00094C4C" w:rsidRDefault="00840A32" w:rsidP="009C0A1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 xml:space="preserve">The healthcare organisation has a systematic procedure in place to identify and document all service users including babies, children and pregnant women who are exposed to </w:t>
            </w:r>
            <w:proofErr w:type="spellStart"/>
            <w:r w:rsidRPr="00094C4C">
              <w:rPr>
                <w:rFonts w:ascii="Calibri" w:hAnsi="Calibri" w:cs="Arial"/>
                <w:sz w:val="18"/>
                <w:szCs w:val="18"/>
              </w:rPr>
              <w:t>secondhand</w:t>
            </w:r>
            <w:proofErr w:type="spellEnd"/>
            <w:r w:rsidRPr="00094C4C">
              <w:rPr>
                <w:rFonts w:ascii="Calibri" w:hAnsi="Calibri" w:cs="Arial"/>
                <w:sz w:val="18"/>
                <w:szCs w:val="18"/>
              </w:rPr>
              <w:t xml:space="preserve"> smoke/e-cigarette vapour.</w:t>
            </w:r>
          </w:p>
        </w:tc>
        <w:tc>
          <w:tcPr>
            <w:tcW w:w="985" w:type="pct"/>
            <w:shd w:val="clear" w:color="auto" w:fill="auto"/>
          </w:tcPr>
          <w:p w14:paraId="4C911325" w14:textId="77777777" w:rsidR="00840A32" w:rsidRPr="00094C4C" w:rsidRDefault="00840A32" w:rsidP="009C0A14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  <w:lang w:val="en-GB"/>
              </w:rPr>
              <w:t>All service users exposed to second-hand smoke/e-cigarette vapour are identified and document.</w:t>
            </w:r>
          </w:p>
        </w:tc>
        <w:tc>
          <w:tcPr>
            <w:tcW w:w="937" w:type="pct"/>
            <w:shd w:val="clear" w:color="auto" w:fill="auto"/>
          </w:tcPr>
          <w:p w14:paraId="749855DE" w14:textId="77777777" w:rsidR="00840A32" w:rsidRPr="007A0392" w:rsidRDefault="00840A32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3232747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477805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6A68B8F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4067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E44D2B3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614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154107E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00688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8" w:type="pct"/>
          </w:tcPr>
          <w:p w14:paraId="7CCB8EC0" w14:textId="001F7D50" w:rsidR="00840A32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840A32" w:rsidRPr="00631654" w14:paraId="13D9BC27" w14:textId="28304CE5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65B99DA7" w14:textId="77777777" w:rsidR="00840A32" w:rsidRPr="00094C4C" w:rsidRDefault="00840A32" w:rsidP="009C0A1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094C4C">
              <w:rPr>
                <w:rFonts w:ascii="Calibri" w:hAnsi="Calibri"/>
                <w:sz w:val="18"/>
                <w:szCs w:val="18"/>
              </w:rPr>
              <w:t xml:space="preserve">Information about the risk of tobacco consumption </w:t>
            </w:r>
            <w:r w:rsidRPr="00094C4C">
              <w:rPr>
                <w:rFonts w:ascii="Calibri" w:hAnsi="Calibri" w:cs="Arial"/>
                <w:sz w:val="18"/>
                <w:szCs w:val="18"/>
                <w:lang w:val="en-IE"/>
              </w:rPr>
              <w:t xml:space="preserve">(including the use of associated devices/e-cigarettes) </w:t>
            </w:r>
            <w:r w:rsidRPr="00094C4C">
              <w:rPr>
                <w:rFonts w:ascii="Calibri" w:hAnsi="Calibri"/>
                <w:sz w:val="18"/>
                <w:szCs w:val="18"/>
              </w:rPr>
              <w:t>and tobacco cessation methods is widely available for all service users.</w:t>
            </w:r>
          </w:p>
        </w:tc>
        <w:tc>
          <w:tcPr>
            <w:tcW w:w="985" w:type="pct"/>
            <w:shd w:val="clear" w:color="auto" w:fill="auto"/>
          </w:tcPr>
          <w:p w14:paraId="1CE20D2D" w14:textId="77777777" w:rsidR="00840A32" w:rsidRPr="00094C4C" w:rsidRDefault="00840A32" w:rsidP="009C0A14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>Information</w:t>
            </w:r>
            <w:r w:rsidRPr="00094C4C">
              <w:rPr>
                <w:rFonts w:ascii="Calibri" w:hAnsi="Calibri"/>
                <w:sz w:val="18"/>
                <w:szCs w:val="18"/>
              </w:rPr>
              <w:t xml:space="preserve"> about the risk of tobacco consumption </w:t>
            </w:r>
            <w:r w:rsidRPr="00094C4C">
              <w:rPr>
                <w:rFonts w:ascii="Calibri" w:hAnsi="Calibri" w:cs="Arial"/>
                <w:sz w:val="18"/>
                <w:szCs w:val="18"/>
                <w:lang w:val="en-IE"/>
              </w:rPr>
              <w:t xml:space="preserve">(including the use of associated devices/e-cigarettes) </w:t>
            </w:r>
            <w:r w:rsidRPr="00094C4C">
              <w:rPr>
                <w:rFonts w:ascii="Calibri" w:hAnsi="Calibri"/>
                <w:sz w:val="18"/>
                <w:szCs w:val="18"/>
              </w:rPr>
              <w:t>and tobacco cessation methods is widely available.</w:t>
            </w:r>
          </w:p>
        </w:tc>
        <w:tc>
          <w:tcPr>
            <w:tcW w:w="937" w:type="pct"/>
            <w:shd w:val="clear" w:color="auto" w:fill="auto"/>
          </w:tcPr>
          <w:p w14:paraId="27203FCE" w14:textId="77777777" w:rsidR="00840A32" w:rsidRPr="007A0392" w:rsidRDefault="00840A32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B3C8E1E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89483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D24C4ED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703567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6A3A280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78833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4E9DB947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359874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8" w:type="pct"/>
          </w:tcPr>
          <w:p w14:paraId="6002AB4E" w14:textId="5317103F" w:rsidR="00840A32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840A32" w:rsidRPr="00631654" w14:paraId="6714CCB4" w14:textId="6172BF6D" w:rsidTr="00B8546C">
        <w:trPr>
          <w:trHeight w:val="802"/>
        </w:trPr>
        <w:tc>
          <w:tcPr>
            <w:tcW w:w="1020" w:type="pct"/>
            <w:vMerge w:val="restart"/>
            <w:shd w:val="clear" w:color="auto" w:fill="auto"/>
          </w:tcPr>
          <w:p w14:paraId="2313D21A" w14:textId="77777777" w:rsidR="00840A32" w:rsidRPr="00094C4C" w:rsidRDefault="00840A32" w:rsidP="009C0A14">
            <w:pPr>
              <w:pStyle w:val="ListParagraph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 xml:space="preserve">All identified tobacco and associated devices/e-cigarette users receive brief advice in line with best researched practice.  </w:t>
            </w:r>
          </w:p>
        </w:tc>
        <w:tc>
          <w:tcPr>
            <w:tcW w:w="985" w:type="pct"/>
            <w:shd w:val="clear" w:color="auto" w:fill="auto"/>
          </w:tcPr>
          <w:p w14:paraId="4A6FF02F" w14:textId="77777777" w:rsidR="00840A32" w:rsidRPr="00094C4C" w:rsidRDefault="00840A32" w:rsidP="009C0A14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>All tobacco and associated devices/e-cigarette users receive brief advice in line with best researched practice.</w:t>
            </w:r>
          </w:p>
        </w:tc>
        <w:tc>
          <w:tcPr>
            <w:tcW w:w="937" w:type="pct"/>
            <w:shd w:val="clear" w:color="auto" w:fill="auto"/>
          </w:tcPr>
          <w:p w14:paraId="435E1284" w14:textId="77777777" w:rsidR="00840A32" w:rsidRPr="00A74B91" w:rsidRDefault="00840A32" w:rsidP="00F93155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2"/>
                <w:szCs w:val="12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AF92AD2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581828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3EC7E1A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565137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2AE6DAE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1256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8B29BEE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787281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8" w:type="pct"/>
          </w:tcPr>
          <w:p w14:paraId="0A26AE9D" w14:textId="36D724D8" w:rsidR="00840A32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840A32" w:rsidRPr="00631654" w14:paraId="3D42A1A4" w14:textId="090573BD" w:rsidTr="00B8546C">
        <w:trPr>
          <w:trHeight w:val="802"/>
        </w:trPr>
        <w:tc>
          <w:tcPr>
            <w:tcW w:w="1020" w:type="pct"/>
            <w:vMerge/>
            <w:shd w:val="clear" w:color="auto" w:fill="auto"/>
          </w:tcPr>
          <w:p w14:paraId="23FE0E07" w14:textId="77777777" w:rsidR="00840A32" w:rsidRPr="00094C4C" w:rsidRDefault="00840A32" w:rsidP="009C0A1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</w:p>
        </w:tc>
        <w:tc>
          <w:tcPr>
            <w:tcW w:w="985" w:type="pct"/>
            <w:shd w:val="clear" w:color="auto" w:fill="auto"/>
          </w:tcPr>
          <w:p w14:paraId="646CE6F3" w14:textId="77777777" w:rsidR="00840A32" w:rsidRPr="00094C4C" w:rsidRDefault="00840A32" w:rsidP="009C0A14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bCs/>
                <w:sz w:val="18"/>
                <w:szCs w:val="18"/>
              </w:rPr>
              <w:t>All interventions to motivate tobacco users to quit are documented.</w:t>
            </w:r>
          </w:p>
        </w:tc>
        <w:tc>
          <w:tcPr>
            <w:tcW w:w="937" w:type="pct"/>
            <w:shd w:val="clear" w:color="auto" w:fill="auto"/>
          </w:tcPr>
          <w:p w14:paraId="40E4F243" w14:textId="77777777" w:rsidR="00840A32" w:rsidRPr="007A0392" w:rsidRDefault="00840A32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A2EC317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98365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EFF1F85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0514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C692D2B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930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9F6D47D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7314931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8" w:type="pct"/>
          </w:tcPr>
          <w:p w14:paraId="3135BDB4" w14:textId="76AD402B" w:rsidR="00840A32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840A32" w:rsidRPr="00631654" w14:paraId="561FAF08" w14:textId="75BB6406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403FEF70" w14:textId="77777777" w:rsidR="00840A32" w:rsidRPr="00094C4C" w:rsidRDefault="00840A32" w:rsidP="009C0A1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/>
                <w:sz w:val="18"/>
                <w:szCs w:val="18"/>
              </w:rPr>
              <w:t xml:space="preserve">The service user’s care plan identifies and meets the needs of the tobacco and </w:t>
            </w:r>
            <w:r w:rsidRPr="00094C4C">
              <w:rPr>
                <w:rFonts w:ascii="Calibri" w:hAnsi="Calibri" w:cs="Arial"/>
                <w:sz w:val="18"/>
                <w:szCs w:val="18"/>
              </w:rPr>
              <w:t xml:space="preserve">associated </w:t>
            </w:r>
            <w:r w:rsidRPr="00094C4C">
              <w:rPr>
                <w:rFonts w:ascii="Calibri" w:hAnsi="Calibri" w:cs="Arial"/>
                <w:sz w:val="18"/>
                <w:szCs w:val="18"/>
              </w:rPr>
              <w:lastRenderedPageBreak/>
              <w:t>devices/e</w:t>
            </w:r>
            <w:r w:rsidRPr="00094C4C">
              <w:rPr>
                <w:rFonts w:ascii="Calibri" w:hAnsi="Calibri"/>
                <w:sz w:val="18"/>
                <w:szCs w:val="18"/>
              </w:rPr>
              <w:t xml:space="preserve">-cigarette user and those identified as exposed to </w:t>
            </w:r>
            <w:proofErr w:type="spellStart"/>
            <w:r w:rsidRPr="00094C4C">
              <w:rPr>
                <w:rFonts w:ascii="Calibri" w:hAnsi="Calibri"/>
                <w:sz w:val="18"/>
                <w:szCs w:val="18"/>
              </w:rPr>
              <w:t>secondhand</w:t>
            </w:r>
            <w:proofErr w:type="spellEnd"/>
            <w:r w:rsidRPr="00094C4C">
              <w:rPr>
                <w:rFonts w:ascii="Calibri" w:hAnsi="Calibri"/>
                <w:sz w:val="18"/>
                <w:szCs w:val="18"/>
              </w:rPr>
              <w:t xml:space="preserve"> smoke/e-cigarette vapour. </w:t>
            </w:r>
          </w:p>
        </w:tc>
        <w:tc>
          <w:tcPr>
            <w:tcW w:w="985" w:type="pct"/>
            <w:shd w:val="clear" w:color="auto" w:fill="auto"/>
          </w:tcPr>
          <w:p w14:paraId="6FD173E0" w14:textId="77777777" w:rsidR="00840A32" w:rsidRPr="00094C4C" w:rsidRDefault="00840A32" w:rsidP="009C0A14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094C4C">
              <w:rPr>
                <w:rFonts w:ascii="Calibri" w:hAnsi="Calibri" w:cs="Arial"/>
                <w:bCs/>
                <w:sz w:val="18"/>
                <w:szCs w:val="18"/>
              </w:rPr>
              <w:lastRenderedPageBreak/>
              <w:t xml:space="preserve">Tobacco and associated devices/e-cigarette users and those exposed to </w:t>
            </w:r>
            <w:proofErr w:type="spellStart"/>
            <w:r w:rsidRPr="00094C4C">
              <w:rPr>
                <w:rFonts w:ascii="Calibri" w:hAnsi="Calibri" w:cs="Arial"/>
                <w:bCs/>
                <w:sz w:val="18"/>
                <w:szCs w:val="18"/>
              </w:rPr>
              <w:t>secondhand</w:t>
            </w:r>
            <w:proofErr w:type="spellEnd"/>
            <w:r w:rsidRPr="00094C4C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94C4C">
              <w:rPr>
                <w:rFonts w:ascii="Calibri" w:hAnsi="Calibri" w:cs="Arial"/>
                <w:bCs/>
                <w:sz w:val="18"/>
                <w:szCs w:val="18"/>
              </w:rPr>
              <w:lastRenderedPageBreak/>
              <w:t xml:space="preserve">smoke/e-cigarette vapour have their needs identified and documented in the care plan. </w:t>
            </w:r>
          </w:p>
        </w:tc>
        <w:tc>
          <w:tcPr>
            <w:tcW w:w="937" w:type="pct"/>
            <w:shd w:val="clear" w:color="auto" w:fill="auto"/>
          </w:tcPr>
          <w:p w14:paraId="5157508F" w14:textId="77777777" w:rsidR="00840A32" w:rsidRPr="007A0392" w:rsidRDefault="00840A32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DBA6547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965999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CC1AC7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18891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B2C10CC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94150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48D270C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385021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8" w:type="pct"/>
          </w:tcPr>
          <w:p w14:paraId="30F93EE1" w14:textId="6F839952" w:rsidR="00840A32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840A32" w:rsidRPr="00631654" w14:paraId="4F5EDD78" w14:textId="64EE0B96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188A9E2D" w14:textId="77777777" w:rsidR="00840A32" w:rsidRPr="00094C4C" w:rsidRDefault="00840A32" w:rsidP="009C0A1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094C4C">
              <w:rPr>
                <w:rFonts w:ascii="Calibri" w:hAnsi="Calibri"/>
                <w:sz w:val="18"/>
                <w:szCs w:val="18"/>
              </w:rPr>
              <w:lastRenderedPageBreak/>
              <w:t xml:space="preserve">The healthcare organisation has a tobacco cessation service or a referral system to a service that provides treatment for tobacco addiction/dependence </w:t>
            </w:r>
            <w:r w:rsidRPr="00094C4C">
              <w:rPr>
                <w:rFonts w:ascii="Calibri" w:hAnsi="Calibri" w:cs="Arial"/>
                <w:sz w:val="18"/>
                <w:szCs w:val="18"/>
              </w:rPr>
              <w:t>in line with researched best practice</w:t>
            </w:r>
            <w:r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85" w:type="pct"/>
            <w:shd w:val="clear" w:color="auto" w:fill="auto"/>
          </w:tcPr>
          <w:p w14:paraId="18E2D6C7" w14:textId="77777777" w:rsidR="00840A32" w:rsidRPr="00094C4C" w:rsidRDefault="00840A32" w:rsidP="009C0A14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 xml:space="preserve">All tobacco and associated devices/e-cigarette users have access to a tobacco cessation service that provides treatment in line with researched best practice. </w:t>
            </w:r>
          </w:p>
        </w:tc>
        <w:tc>
          <w:tcPr>
            <w:tcW w:w="937" w:type="pct"/>
            <w:shd w:val="clear" w:color="auto" w:fill="auto"/>
          </w:tcPr>
          <w:p w14:paraId="51564D22" w14:textId="77777777" w:rsidR="00840A32" w:rsidRPr="007A0392" w:rsidRDefault="00840A32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6D9FE12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954931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3F4E7E2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817956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5709FF3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199549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4CB4CE65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9052472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8" w:type="pct"/>
          </w:tcPr>
          <w:p w14:paraId="1B3F6F22" w14:textId="269DC79E" w:rsidR="00840A32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840A32" w:rsidRPr="00631654" w14:paraId="6892FA70" w14:textId="6B972592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05632A33" w14:textId="77777777" w:rsidR="00840A32" w:rsidRPr="00094C4C" w:rsidRDefault="00840A32" w:rsidP="009C0A14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 xml:space="preserve">The tobacco cessation service considers the therapeutic requirements of different service-user groups (i.e. pregnancy, pre-operative, mental illness, disability) in line with researched best practice. </w:t>
            </w:r>
          </w:p>
        </w:tc>
        <w:tc>
          <w:tcPr>
            <w:tcW w:w="985" w:type="pct"/>
            <w:shd w:val="clear" w:color="auto" w:fill="auto"/>
          </w:tcPr>
          <w:p w14:paraId="4856A5B1" w14:textId="77777777" w:rsidR="00840A32" w:rsidRPr="00094C4C" w:rsidRDefault="00840A32" w:rsidP="009C0A14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>The tobacco cessation service addresses the needs of different service-user groups through specific treatment guidelines or protocols in line with researched best practice.</w:t>
            </w:r>
          </w:p>
        </w:tc>
        <w:tc>
          <w:tcPr>
            <w:tcW w:w="937" w:type="pct"/>
            <w:shd w:val="clear" w:color="auto" w:fill="auto"/>
          </w:tcPr>
          <w:p w14:paraId="3F1F55DC" w14:textId="77777777" w:rsidR="00840A32" w:rsidRPr="007A0392" w:rsidRDefault="00840A32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02DBB9B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9007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582E540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352501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9A1AE13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530929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AA00955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1533362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8" w:type="pct"/>
          </w:tcPr>
          <w:p w14:paraId="2089310D" w14:textId="0DFFB060" w:rsidR="00840A32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840A32" w:rsidRPr="00631654" w14:paraId="07FF3540" w14:textId="4A2B7F7D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699E7E91" w14:textId="77777777" w:rsidR="00840A32" w:rsidRPr="00094C4C" w:rsidRDefault="00840A32" w:rsidP="009C0A14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>Pharmacological support is available for the treatment of tobacco addiction/dependence, in line with researched best practice</w:t>
            </w:r>
            <w:r w:rsidRPr="00094C4C">
              <w:rPr>
                <w:rFonts w:ascii="Calibri" w:hAnsi="Calibri" w:cs="Arial"/>
                <w:color w:val="833C0B"/>
                <w:sz w:val="18"/>
                <w:szCs w:val="18"/>
              </w:rPr>
              <w:t>.</w:t>
            </w:r>
          </w:p>
        </w:tc>
        <w:tc>
          <w:tcPr>
            <w:tcW w:w="985" w:type="pct"/>
            <w:shd w:val="clear" w:color="auto" w:fill="auto"/>
          </w:tcPr>
          <w:p w14:paraId="006A5F64" w14:textId="77777777" w:rsidR="00840A32" w:rsidRPr="00094C4C" w:rsidRDefault="00840A32" w:rsidP="009C0A14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 xml:space="preserve">Pharmacological support is available to tobacco users in line with researched best practice. </w:t>
            </w:r>
          </w:p>
        </w:tc>
        <w:tc>
          <w:tcPr>
            <w:tcW w:w="937" w:type="pct"/>
            <w:shd w:val="clear" w:color="auto" w:fill="auto"/>
          </w:tcPr>
          <w:p w14:paraId="0BDA2339" w14:textId="77777777" w:rsidR="00840A32" w:rsidRPr="007A0392" w:rsidRDefault="00840A32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A85F569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8678229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02488DD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35075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4A33BA2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90580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5339C47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675693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8" w:type="pct"/>
          </w:tcPr>
          <w:p w14:paraId="01C6A7FE" w14:textId="251DFA4A" w:rsidR="00840A32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840A32" w:rsidRPr="00631654" w14:paraId="1ED97D4A" w14:textId="3D277CFC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64AA897A" w14:textId="77777777" w:rsidR="00840A32" w:rsidRPr="00094C4C" w:rsidRDefault="00840A32" w:rsidP="009C0A14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/>
                <w:sz w:val="18"/>
                <w:szCs w:val="18"/>
              </w:rPr>
              <w:t xml:space="preserve">The tobacco cessation service used by the organisation follows up cessation service users </w:t>
            </w:r>
            <w:r w:rsidRPr="00094C4C">
              <w:rPr>
                <w:rFonts w:ascii="Calibri" w:hAnsi="Calibri" w:cs="Arial"/>
                <w:sz w:val="18"/>
                <w:szCs w:val="18"/>
              </w:rPr>
              <w:t xml:space="preserve">in line with researched best practice. </w:t>
            </w:r>
          </w:p>
        </w:tc>
        <w:tc>
          <w:tcPr>
            <w:tcW w:w="985" w:type="pct"/>
            <w:shd w:val="clear" w:color="auto" w:fill="auto"/>
          </w:tcPr>
          <w:p w14:paraId="7D68F41E" w14:textId="77777777" w:rsidR="00840A32" w:rsidRPr="00094C4C" w:rsidRDefault="00840A32" w:rsidP="009C0A14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>The tobacco cessation service has a procedure to follow up cessation service users</w:t>
            </w:r>
            <w:r w:rsidRPr="00094C4C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94C4C">
              <w:rPr>
                <w:rFonts w:ascii="Calibri" w:hAnsi="Calibri" w:cs="Arial"/>
                <w:sz w:val="18"/>
                <w:szCs w:val="18"/>
              </w:rPr>
              <w:t>in line with researched best practice.</w:t>
            </w:r>
          </w:p>
        </w:tc>
        <w:tc>
          <w:tcPr>
            <w:tcW w:w="937" w:type="pct"/>
            <w:shd w:val="clear" w:color="auto" w:fill="auto"/>
          </w:tcPr>
          <w:p w14:paraId="3E6A2B32" w14:textId="77777777" w:rsidR="00840A32" w:rsidRPr="007A0392" w:rsidRDefault="00840A32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A07E03A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6981929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B31DA59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145880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2927AE5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69085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881990D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44219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8" w:type="pct"/>
          </w:tcPr>
          <w:p w14:paraId="2EF2B4DB" w14:textId="0A17B131" w:rsidR="00840A32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840A32" w:rsidRPr="00631654" w14:paraId="2CA13104" w14:textId="4CE5CDFD" w:rsidTr="00B8546C">
        <w:trPr>
          <w:trHeight w:val="496"/>
        </w:trPr>
        <w:tc>
          <w:tcPr>
            <w:tcW w:w="294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69D4BEC" w14:textId="77777777" w:rsidR="00840A32" w:rsidRPr="00631654" w:rsidRDefault="00840A32" w:rsidP="00C90EA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btotal score for Standard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4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(Maximum possible score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30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766E1C" w14:textId="77777777" w:rsidR="00840A32" w:rsidRPr="00631654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6AE5B1" w14:textId="77777777" w:rsidR="00840A32" w:rsidRPr="00631654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FA6FA7" w14:textId="77777777" w:rsidR="00840A32" w:rsidRPr="00631654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99FD90" w14:textId="77777777" w:rsidR="00840A32" w:rsidRPr="00631654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8" w:type="pct"/>
            <w:tcBorders>
              <w:top w:val="single" w:sz="12" w:space="0" w:color="auto"/>
              <w:bottom w:val="single" w:sz="12" w:space="0" w:color="auto"/>
            </w:tcBorders>
          </w:tcPr>
          <w:p w14:paraId="271C533B" w14:textId="77777777" w:rsidR="00840A32" w:rsidRPr="00631654" w:rsidRDefault="00840A32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EE226AB" w14:textId="77777777" w:rsidR="002B352F" w:rsidRDefault="002B352F" w:rsidP="00631654">
      <w:pPr>
        <w:spacing w:after="120" w:line="240" w:lineRule="auto"/>
        <w:rPr>
          <w:rFonts w:cs="Arial"/>
          <w:sz w:val="20"/>
          <w:szCs w:val="20"/>
        </w:rPr>
        <w:sectPr w:rsidR="002B352F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5"/>
        <w:gridCol w:w="2557"/>
        <w:gridCol w:w="3404"/>
        <w:gridCol w:w="717"/>
        <w:gridCol w:w="717"/>
        <w:gridCol w:w="835"/>
        <w:gridCol w:w="847"/>
        <w:gridCol w:w="3108"/>
      </w:tblGrid>
      <w:tr w:rsidR="00840A32" w:rsidRPr="00631654" w14:paraId="6CB0EFB7" w14:textId="39744159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04F23B27" w14:textId="77777777" w:rsidR="00840A32" w:rsidRPr="00631654" w:rsidRDefault="00840A32" w:rsidP="004B42CF">
            <w:pPr>
              <w:spacing w:beforeLines="20" w:before="48" w:afterLines="20" w:after="48"/>
              <w:rPr>
                <w:rFonts w:cs="Arial"/>
                <w:i/>
                <w:sz w:val="18"/>
                <w:szCs w:val="18"/>
                <w:lang w:val="en-US"/>
              </w:rPr>
            </w:pPr>
            <w:r w:rsidRPr="00BF76BC">
              <w:rPr>
                <w:rFonts w:ascii="Calibri" w:hAnsi="Calibri" w:cs="Arial"/>
                <w:b/>
                <w:color w:val="0D0D0D"/>
              </w:rPr>
              <w:lastRenderedPageBreak/>
              <w:t xml:space="preserve">STANDARD 5: </w:t>
            </w:r>
            <w:r w:rsidRPr="00BF76BC">
              <w:rPr>
                <w:rFonts w:ascii="Calibri" w:hAnsi="Calibri" w:cs="Arial"/>
                <w:b/>
              </w:rPr>
              <w:t xml:space="preserve">Tobacco-free environment </w:t>
            </w:r>
            <w:r>
              <w:rPr>
                <w:rFonts w:ascii="Calibri" w:hAnsi="Calibri" w:cs="Arial"/>
                <w:b/>
              </w:rPr>
              <w:br/>
            </w:r>
            <w:r w:rsidRPr="00BF76BC">
              <w:rPr>
                <w:rFonts w:ascii="Calibri" w:hAnsi="Calibri" w:cs="Arial"/>
                <w:sz w:val="20"/>
                <w:szCs w:val="16"/>
              </w:rPr>
              <w:t>The healthcare organisation has strategies in place to achieve a tobacco-free campus.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5BD3F027" w14:textId="77777777" w:rsidR="00840A32" w:rsidRPr="000E2AF8" w:rsidRDefault="00840A32" w:rsidP="00A237F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  <w:tc>
          <w:tcPr>
            <w:tcW w:w="1027" w:type="pct"/>
          </w:tcPr>
          <w:p w14:paraId="3BFBB9FD" w14:textId="77777777" w:rsidR="00840A32" w:rsidRDefault="00840A32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840A32" w:rsidRPr="00631654" w14:paraId="1DCC3568" w14:textId="431B03C4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E940BB" w14:textId="77777777" w:rsidR="00840A32" w:rsidRPr="00631654" w:rsidRDefault="00840A32" w:rsidP="00A237F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41652C83" w14:textId="5625601A" w:rsidR="00840A32" w:rsidRPr="00631654" w:rsidRDefault="00840A32" w:rsidP="00A237F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REFLEC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1696A9D" w14:textId="77777777" w:rsidR="00840A32" w:rsidRPr="00631654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42BFEC0" w14:textId="77777777" w:rsidR="00840A32" w:rsidRPr="00631654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46D8CCF0" w14:textId="77777777" w:rsidR="00840A32" w:rsidRPr="00631654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063AEE14" w14:textId="77777777" w:rsidR="00840A32" w:rsidRPr="00631654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3D8CD76E" w14:textId="77777777" w:rsidR="00840A32" w:rsidRDefault="00840A32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PRIORITIES</w:t>
            </w:r>
          </w:p>
          <w:p w14:paraId="5F317CF0" w14:textId="77777777" w:rsidR="00840A32" w:rsidRDefault="00840A32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>
              <w:rPr>
                <w:rFonts w:cs="Arial"/>
                <w:b/>
                <w:sz w:val="18"/>
                <w:szCs w:val="18"/>
                <w:lang w:val="en-US"/>
              </w:rPr>
              <w:t>Summarise</w:t>
            </w:r>
            <w:proofErr w:type="spellEnd"/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the actions flowing from the audit process for each criteria</w:t>
            </w:r>
          </w:p>
          <w:p w14:paraId="7E6C3C68" w14:textId="0892E533" w:rsidR="00840A32" w:rsidRDefault="00840A32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667FF">
              <w:rPr>
                <w:rFonts w:cs="Arial"/>
                <w:i/>
                <w:sz w:val="18"/>
                <w:szCs w:val="18"/>
                <w:lang w:val="en-US"/>
              </w:rPr>
              <w:t>(These will inform a more detailed planning process)</w:t>
            </w:r>
          </w:p>
        </w:tc>
      </w:tr>
      <w:tr w:rsidR="00840A32" w:rsidRPr="00631654" w14:paraId="3BC305CB" w14:textId="1956698E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3E299CD7" w14:textId="77777777" w:rsidR="00840A32" w:rsidRPr="00320243" w:rsidRDefault="00840A32" w:rsidP="004B42C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 The healthcare organisation has completely tobacco-free buildings (including associated devices/e-cigarettes).</w:t>
            </w:r>
          </w:p>
        </w:tc>
        <w:tc>
          <w:tcPr>
            <w:tcW w:w="845" w:type="pct"/>
            <w:shd w:val="clear" w:color="auto" w:fill="auto"/>
          </w:tcPr>
          <w:p w14:paraId="5D72B793" w14:textId="77777777" w:rsidR="00840A32" w:rsidRPr="00320243" w:rsidRDefault="00840A32" w:rsidP="004B42CF">
            <w:pPr>
              <w:numPr>
                <w:ilvl w:val="2"/>
                <w:numId w:val="23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All buildings within the organisation are completely tobacco-free (including associated devices/e-cigarettes). </w:t>
            </w:r>
          </w:p>
          <w:p w14:paraId="14F96995" w14:textId="77777777" w:rsidR="00840A32" w:rsidRPr="00320243" w:rsidRDefault="00840A32" w:rsidP="00A237F0">
            <w:pPr>
              <w:spacing w:beforeLines="20" w:before="48" w:afterLines="20" w:after="48"/>
              <w:ind w:left="484"/>
              <w:rPr>
                <w:rFonts w:ascii="Calibri" w:hAnsi="Calibri" w:cs="Arial"/>
                <w:sz w:val="18"/>
                <w:szCs w:val="16"/>
              </w:rPr>
            </w:pPr>
          </w:p>
        </w:tc>
        <w:tc>
          <w:tcPr>
            <w:tcW w:w="1125" w:type="pct"/>
            <w:shd w:val="clear" w:color="auto" w:fill="auto"/>
          </w:tcPr>
          <w:p w14:paraId="3F54312D" w14:textId="77777777" w:rsidR="00840A32" w:rsidRPr="009F6491" w:rsidRDefault="00840A32" w:rsidP="00A237F0">
            <w:pPr>
              <w:pStyle w:val="CommentText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BEF6018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96353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9463CE7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640001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69B4F00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71015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F3267C0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4022094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231C2529" w14:textId="751407F6" w:rsidR="00840A32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840A32" w:rsidRPr="00631654" w14:paraId="785BDA9F" w14:textId="09CA4EB2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43C21CCE" w14:textId="77777777" w:rsidR="00840A32" w:rsidRPr="00320243" w:rsidRDefault="00840A32" w:rsidP="004B42C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The healthcare organisation has completely tobacco-free grounds and transport systems (including associated devices/e-cigarettes).</w:t>
            </w:r>
          </w:p>
        </w:tc>
        <w:tc>
          <w:tcPr>
            <w:tcW w:w="845" w:type="pct"/>
            <w:shd w:val="clear" w:color="auto" w:fill="auto"/>
          </w:tcPr>
          <w:p w14:paraId="08D7DF6F" w14:textId="77777777" w:rsidR="00840A32" w:rsidRPr="00320243" w:rsidRDefault="00840A32" w:rsidP="004B42CF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The grounds and transports systems of the organisation are completely tobacco-free (including associated devices/e-cigarettes).</w:t>
            </w:r>
          </w:p>
        </w:tc>
        <w:tc>
          <w:tcPr>
            <w:tcW w:w="1125" w:type="pct"/>
            <w:shd w:val="clear" w:color="auto" w:fill="auto"/>
          </w:tcPr>
          <w:p w14:paraId="5CA35B92" w14:textId="77777777" w:rsidR="00840A32" w:rsidRPr="007A0392" w:rsidRDefault="00840A32" w:rsidP="00A237F0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1FCDD5D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342684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C4ECC9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236273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9BCB71D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73181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7C980B8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0662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3139AA01" w14:textId="1C825743" w:rsidR="00840A32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840A32" w:rsidRPr="00631654" w14:paraId="7D6BF443" w14:textId="0C3BA9B4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76DF0669" w14:textId="77777777" w:rsidR="00840A32" w:rsidRPr="00320243" w:rsidRDefault="00840A32" w:rsidP="004B42C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The healthcare organisation has clear and unambiguous signage that defines the products prohibited and identifies boundaries for buildings and grounds of the tobacco-free campus.</w:t>
            </w:r>
          </w:p>
        </w:tc>
        <w:tc>
          <w:tcPr>
            <w:tcW w:w="845" w:type="pct"/>
            <w:shd w:val="clear" w:color="auto" w:fill="auto"/>
          </w:tcPr>
          <w:p w14:paraId="6505E5B3" w14:textId="77777777" w:rsidR="00840A32" w:rsidRPr="00320243" w:rsidRDefault="00840A32" w:rsidP="004B42CF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Signage identifies prohibited products and the tobacco-free campus boundaries for buildings and grounds.</w:t>
            </w:r>
          </w:p>
        </w:tc>
        <w:tc>
          <w:tcPr>
            <w:tcW w:w="1125" w:type="pct"/>
            <w:shd w:val="clear" w:color="auto" w:fill="auto"/>
          </w:tcPr>
          <w:p w14:paraId="2E49F219" w14:textId="77777777" w:rsidR="00840A32" w:rsidRPr="007A0392" w:rsidRDefault="00840A32" w:rsidP="00A237F0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5D97C66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0687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38654A8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44664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36A97AF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4549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B49E892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519866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67EA20DA" w14:textId="4F5A7896" w:rsidR="00840A32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840A32" w:rsidRPr="00631654" w14:paraId="1CF12182" w14:textId="1BFB2975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3186BCA1" w14:textId="77777777" w:rsidR="00840A32" w:rsidRPr="00320243" w:rsidRDefault="00840A32" w:rsidP="004B42C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The healthcare organisation prohibits the sale, distribution and advertisement of tobacco products and associated devices/ e–cigarettes, anywhere within the organisation.</w:t>
            </w:r>
          </w:p>
        </w:tc>
        <w:tc>
          <w:tcPr>
            <w:tcW w:w="845" w:type="pct"/>
            <w:shd w:val="clear" w:color="auto" w:fill="auto"/>
          </w:tcPr>
          <w:p w14:paraId="18FF43EF" w14:textId="77777777" w:rsidR="00840A32" w:rsidRPr="00320243" w:rsidRDefault="00840A32" w:rsidP="004B42CF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Tobacco and associated devices/e-cigarettes are not sold, distributed or advertised </w:t>
            </w:r>
            <w:r w:rsidRPr="00320243">
              <w:rPr>
                <w:rFonts w:ascii="Calibri" w:hAnsi="Calibri"/>
                <w:sz w:val="18"/>
                <w:szCs w:val="16"/>
              </w:rPr>
              <w:t>within the organisation.</w:t>
            </w:r>
          </w:p>
        </w:tc>
        <w:tc>
          <w:tcPr>
            <w:tcW w:w="1125" w:type="pct"/>
            <w:shd w:val="clear" w:color="auto" w:fill="auto"/>
          </w:tcPr>
          <w:p w14:paraId="13DDDA54" w14:textId="77777777" w:rsidR="00840A32" w:rsidRPr="00627345" w:rsidRDefault="00840A32" w:rsidP="00A237F0">
            <w:pPr>
              <w:spacing w:beforeLines="20" w:before="48" w:afterLines="20" w:after="48"/>
              <w:rPr>
                <w:rFonts w:ascii="Calibri" w:hAnsi="Calibri"/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10D8C53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10938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FCD34C1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43133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E6D9978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257652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DA563C4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56665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0D723451" w14:textId="5CD0E4C3" w:rsidR="00840A32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840A32" w:rsidRPr="00631654" w14:paraId="37FC6EC4" w14:textId="714DAD7D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699F40C1" w14:textId="77777777" w:rsidR="00840A32" w:rsidRPr="00320243" w:rsidRDefault="00840A32" w:rsidP="004B42C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The healthcare organisation has a procedure in place to ensure that all service users, staff and visitors are never exposed to </w:t>
            </w:r>
            <w:proofErr w:type="spellStart"/>
            <w:r w:rsidRPr="00320243">
              <w:rPr>
                <w:rFonts w:ascii="Calibri" w:hAnsi="Calibri" w:cs="Arial"/>
                <w:sz w:val="18"/>
                <w:szCs w:val="16"/>
              </w:rPr>
              <w:t>secondhand</w:t>
            </w:r>
            <w:proofErr w:type="spellEnd"/>
            <w:r w:rsidRPr="00320243">
              <w:rPr>
                <w:rFonts w:ascii="Calibri" w:hAnsi="Calibri" w:cs="Arial"/>
                <w:sz w:val="18"/>
                <w:szCs w:val="16"/>
              </w:rPr>
              <w:t xml:space="preserve"> smoke/e-cigarette vapour within the boundaries of the tobacco-free campus.</w:t>
            </w:r>
          </w:p>
        </w:tc>
        <w:tc>
          <w:tcPr>
            <w:tcW w:w="845" w:type="pct"/>
            <w:shd w:val="clear" w:color="auto" w:fill="auto"/>
          </w:tcPr>
          <w:p w14:paraId="1D8425B9" w14:textId="77777777" w:rsidR="00840A32" w:rsidRPr="00320243" w:rsidRDefault="00840A32" w:rsidP="004B42CF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There is a procedure to record and prevent </w:t>
            </w:r>
            <w:proofErr w:type="spellStart"/>
            <w:r w:rsidRPr="00320243">
              <w:rPr>
                <w:rFonts w:ascii="Calibri" w:hAnsi="Calibri" w:cs="Arial"/>
                <w:sz w:val="18"/>
                <w:szCs w:val="16"/>
              </w:rPr>
              <w:t>secondhand</w:t>
            </w:r>
            <w:proofErr w:type="spellEnd"/>
            <w:r w:rsidRPr="00320243">
              <w:rPr>
                <w:rFonts w:ascii="Calibri" w:hAnsi="Calibri" w:cs="Arial"/>
                <w:sz w:val="18"/>
                <w:szCs w:val="16"/>
              </w:rPr>
              <w:t xml:space="preserve"> smoke/e-cigarette vapour exposure.</w:t>
            </w:r>
          </w:p>
        </w:tc>
        <w:tc>
          <w:tcPr>
            <w:tcW w:w="1125" w:type="pct"/>
            <w:shd w:val="clear" w:color="auto" w:fill="auto"/>
          </w:tcPr>
          <w:p w14:paraId="71A7FC7A" w14:textId="77777777" w:rsidR="00840A32" w:rsidRPr="007A0392" w:rsidRDefault="00840A32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48DBF18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7024325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E8CF6A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4696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A69EB39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893812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C71E21D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8076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4C0578BD" w14:textId="54E4F79D" w:rsidR="00840A32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840A32" w:rsidRPr="00631654" w14:paraId="647D95BD" w14:textId="08F5CCE5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6A323555" w14:textId="77777777" w:rsidR="00840A32" w:rsidRPr="00320243" w:rsidRDefault="00840A32" w:rsidP="004B42C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lastRenderedPageBreak/>
              <w:t>Any exceptional circumstances of tobacco use by service users are managed by a procedure that is consistent with the denormalisation of tobacco.</w:t>
            </w:r>
          </w:p>
        </w:tc>
        <w:tc>
          <w:tcPr>
            <w:tcW w:w="845" w:type="pct"/>
            <w:shd w:val="clear" w:color="auto" w:fill="auto"/>
          </w:tcPr>
          <w:p w14:paraId="2334FFCF" w14:textId="77777777" w:rsidR="00840A32" w:rsidRPr="00320243" w:rsidRDefault="00840A32" w:rsidP="004B42CF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bCs/>
                <w:sz w:val="18"/>
                <w:szCs w:val="16"/>
              </w:rPr>
              <w:t xml:space="preserve">All exceptional circumstances are managed by a procedure that is consistent with </w:t>
            </w:r>
            <w:r w:rsidRPr="00320243">
              <w:rPr>
                <w:rFonts w:ascii="Calibri" w:hAnsi="Calibri" w:cs="Arial"/>
                <w:sz w:val="18"/>
                <w:szCs w:val="16"/>
              </w:rPr>
              <w:t>the denormalisation of tobacco consumption.</w:t>
            </w:r>
          </w:p>
        </w:tc>
        <w:tc>
          <w:tcPr>
            <w:tcW w:w="1125" w:type="pct"/>
            <w:shd w:val="clear" w:color="auto" w:fill="auto"/>
          </w:tcPr>
          <w:p w14:paraId="43465A54" w14:textId="77777777" w:rsidR="00840A32" w:rsidRPr="007A0392" w:rsidRDefault="00840A32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D040FD8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89646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E0CEAD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826940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E658A68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515867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87B7D2A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89685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58C225B0" w14:textId="57F38B3C" w:rsidR="00840A32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840A32" w:rsidRPr="00631654" w14:paraId="252D839F" w14:textId="2B2CA921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40E65990" w14:textId="77777777" w:rsidR="00840A32" w:rsidRPr="00320243" w:rsidRDefault="00840A32" w:rsidP="004B42C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The healthcare organisation has a procedure in place to document and manage any breaches of policy including incidents of exposure of staff, service users or public to </w:t>
            </w:r>
            <w:proofErr w:type="spellStart"/>
            <w:r w:rsidRPr="00320243">
              <w:rPr>
                <w:rFonts w:ascii="Calibri" w:hAnsi="Calibri" w:cs="Arial"/>
                <w:sz w:val="18"/>
                <w:szCs w:val="16"/>
              </w:rPr>
              <w:t>secondhand</w:t>
            </w:r>
            <w:proofErr w:type="spellEnd"/>
            <w:r w:rsidRPr="00320243">
              <w:rPr>
                <w:rFonts w:ascii="Calibri" w:hAnsi="Calibri" w:cs="Arial"/>
                <w:sz w:val="18"/>
                <w:szCs w:val="16"/>
              </w:rPr>
              <w:t xml:space="preserve"> smoke/e-cigarette vapour.</w:t>
            </w:r>
          </w:p>
        </w:tc>
        <w:tc>
          <w:tcPr>
            <w:tcW w:w="845" w:type="pct"/>
            <w:shd w:val="clear" w:color="auto" w:fill="auto"/>
          </w:tcPr>
          <w:p w14:paraId="6006C459" w14:textId="77777777" w:rsidR="00840A32" w:rsidRPr="00320243" w:rsidRDefault="00840A32" w:rsidP="004B42CF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A procedure is in place to register all incidents and to manage all </w:t>
            </w:r>
            <w:r w:rsidRPr="00320243">
              <w:rPr>
                <w:rFonts w:ascii="Calibri" w:hAnsi="Calibri" w:cs="Arial"/>
                <w:bCs/>
                <w:sz w:val="18"/>
                <w:szCs w:val="16"/>
              </w:rPr>
              <w:t>policy breaches</w:t>
            </w:r>
            <w:r w:rsidRPr="00320243">
              <w:rPr>
                <w:rFonts w:ascii="Calibri" w:hAnsi="Calibri" w:cs="Arial"/>
                <w:b/>
                <w:bCs/>
                <w:sz w:val="18"/>
                <w:szCs w:val="16"/>
              </w:rPr>
              <w:t>.</w:t>
            </w:r>
          </w:p>
        </w:tc>
        <w:tc>
          <w:tcPr>
            <w:tcW w:w="1125" w:type="pct"/>
            <w:shd w:val="clear" w:color="auto" w:fill="auto"/>
          </w:tcPr>
          <w:p w14:paraId="7EA77EC4" w14:textId="77777777" w:rsidR="00840A32" w:rsidRPr="007A0392" w:rsidRDefault="00840A32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AB72FBE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317637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0AF86AE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900266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8CEA863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292543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B1EBC60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902125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6B6128CF" w14:textId="35315284" w:rsidR="00840A32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840A32" w:rsidRPr="00631654" w14:paraId="0D4D6117" w14:textId="2B1229EB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32EEA6" w14:textId="77777777" w:rsidR="00840A32" w:rsidRPr="00631654" w:rsidRDefault="00840A32" w:rsidP="00D23DE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btotal score for Standard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5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(Maximum possible score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21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A1D42" w14:textId="77777777" w:rsidR="00840A32" w:rsidRPr="00631654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416DB5" w14:textId="77777777" w:rsidR="00840A32" w:rsidRPr="00631654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1A6EA0" w14:textId="77777777" w:rsidR="00840A32" w:rsidRPr="00631654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12E0F8" w14:textId="77777777" w:rsidR="00840A32" w:rsidRPr="00631654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72DEDD2E" w14:textId="77777777" w:rsidR="00840A32" w:rsidRPr="00631654" w:rsidRDefault="00840A32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6C925E68" w14:textId="77777777" w:rsidR="00A237F0" w:rsidRDefault="00A237F0" w:rsidP="00631654">
      <w:pPr>
        <w:spacing w:after="120" w:line="240" w:lineRule="auto"/>
        <w:rPr>
          <w:rFonts w:cs="Arial"/>
          <w:sz w:val="20"/>
          <w:szCs w:val="20"/>
        </w:rPr>
        <w:sectPr w:rsidR="00A237F0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463CBEAE" w14:textId="77777777" w:rsidR="00250DC1" w:rsidRDefault="00250DC1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5"/>
        <w:gridCol w:w="2557"/>
        <w:gridCol w:w="3404"/>
        <w:gridCol w:w="717"/>
        <w:gridCol w:w="717"/>
        <w:gridCol w:w="835"/>
        <w:gridCol w:w="847"/>
        <w:gridCol w:w="3108"/>
      </w:tblGrid>
      <w:tr w:rsidR="00840A32" w:rsidRPr="00631654" w14:paraId="76F6C4EB" w14:textId="4F7DF0EB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236BFFA4" w14:textId="77777777" w:rsidR="00840A32" w:rsidRPr="00E0119A" w:rsidRDefault="00840A32" w:rsidP="00E0119A">
            <w:pPr>
              <w:spacing w:beforeLines="20" w:before="48" w:afterLines="20" w:after="48"/>
              <w:rPr>
                <w:rFonts w:ascii="Calibri" w:hAnsi="Calibri" w:cs="Arial"/>
                <w:b/>
                <w:sz w:val="24"/>
                <w:szCs w:val="16"/>
              </w:rPr>
            </w:pPr>
            <w:r w:rsidRPr="00E0119A">
              <w:rPr>
                <w:rFonts w:ascii="Calibri" w:hAnsi="Calibri" w:cs="Arial"/>
                <w:b/>
                <w:color w:val="0D0D0D"/>
                <w:sz w:val="24"/>
              </w:rPr>
              <w:t xml:space="preserve">STANDARD 6: </w:t>
            </w:r>
            <w:r w:rsidRPr="00E0119A">
              <w:rPr>
                <w:rFonts w:ascii="Calibri" w:hAnsi="Calibri" w:cs="Arial"/>
                <w:b/>
                <w:sz w:val="24"/>
                <w:szCs w:val="16"/>
              </w:rPr>
              <w:t xml:space="preserve">Healthy workplace </w:t>
            </w:r>
          </w:p>
          <w:p w14:paraId="013AF5AC" w14:textId="77777777" w:rsidR="00840A32" w:rsidRPr="00631654" w:rsidRDefault="00840A32" w:rsidP="00E0119A">
            <w:pPr>
              <w:spacing w:beforeLines="20" w:before="48" w:afterLines="20" w:after="48"/>
              <w:rPr>
                <w:rFonts w:cs="Arial"/>
                <w:i/>
                <w:sz w:val="18"/>
                <w:szCs w:val="18"/>
                <w:lang w:val="en-US"/>
              </w:rPr>
            </w:pPr>
            <w:r w:rsidRPr="00E0119A">
              <w:rPr>
                <w:rFonts w:ascii="Calibri" w:hAnsi="Calibri" w:cs="Arial"/>
                <w:sz w:val="20"/>
                <w:szCs w:val="16"/>
              </w:rPr>
              <w:t>The healthcare organisation has human resource management policies and support systems that protect and promote the health of all who work in the organisation</w:t>
            </w:r>
            <w:r w:rsidRPr="00E0119A">
              <w:rPr>
                <w:rFonts w:ascii="Calibri" w:hAnsi="Calibri" w:cs="Arial"/>
                <w:b/>
                <w:sz w:val="20"/>
                <w:szCs w:val="16"/>
              </w:rPr>
              <w:t>.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4DEF78B6" w14:textId="77777777" w:rsidR="00840A32" w:rsidRPr="000E2AF8" w:rsidRDefault="00840A32" w:rsidP="00A237F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  <w:tc>
          <w:tcPr>
            <w:tcW w:w="1027" w:type="pct"/>
          </w:tcPr>
          <w:p w14:paraId="2D9050A6" w14:textId="77777777" w:rsidR="00840A32" w:rsidRDefault="00840A32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840A32" w:rsidRPr="00631654" w14:paraId="495DBA67" w14:textId="1472ABA7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ED58C3" w14:textId="77777777" w:rsidR="00840A32" w:rsidRPr="00631654" w:rsidRDefault="00840A32" w:rsidP="00A237F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73733888" w14:textId="560445B5" w:rsidR="00840A32" w:rsidRPr="00631654" w:rsidRDefault="00840A32" w:rsidP="00A237F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REFLEC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64CB7D0" w14:textId="77777777" w:rsidR="00840A32" w:rsidRPr="00631654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8346A85" w14:textId="77777777" w:rsidR="00840A32" w:rsidRPr="00631654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3DE766DA" w14:textId="77777777" w:rsidR="00840A32" w:rsidRPr="00631654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7161A0AB" w14:textId="77777777" w:rsidR="00840A32" w:rsidRPr="00631654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174A3508" w14:textId="77777777" w:rsidR="00840A32" w:rsidRDefault="00840A32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PRIORITIES</w:t>
            </w:r>
          </w:p>
          <w:p w14:paraId="14E126A3" w14:textId="77777777" w:rsidR="00840A32" w:rsidRDefault="00840A32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>
              <w:rPr>
                <w:rFonts w:cs="Arial"/>
                <w:b/>
                <w:sz w:val="18"/>
                <w:szCs w:val="18"/>
                <w:lang w:val="en-US"/>
              </w:rPr>
              <w:t>Summarise</w:t>
            </w:r>
            <w:proofErr w:type="spellEnd"/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the actions flowing from the audit process for each criteria</w:t>
            </w:r>
          </w:p>
          <w:p w14:paraId="0E2FD3C1" w14:textId="1C93ED92" w:rsidR="00840A32" w:rsidRDefault="00840A32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667FF">
              <w:rPr>
                <w:rFonts w:cs="Arial"/>
                <w:i/>
                <w:sz w:val="18"/>
                <w:szCs w:val="18"/>
                <w:lang w:val="en-US"/>
              </w:rPr>
              <w:t>(These will inform a more detailed planning process)</w:t>
            </w:r>
          </w:p>
        </w:tc>
      </w:tr>
      <w:tr w:rsidR="00840A32" w:rsidRPr="00631654" w14:paraId="1176D699" w14:textId="5BDB3B6C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2BC4EC0B" w14:textId="77777777" w:rsidR="00840A32" w:rsidRPr="00E0119A" w:rsidRDefault="00840A32" w:rsidP="00E0119A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E0119A">
              <w:rPr>
                <w:rFonts w:ascii="Calibri" w:hAnsi="Calibri" w:cs="Arial"/>
                <w:sz w:val="16"/>
                <w:szCs w:val="16"/>
              </w:rPr>
              <w:t>The healthcare organisation has a comprehensive workplace health promotion program.</w:t>
            </w:r>
          </w:p>
        </w:tc>
        <w:tc>
          <w:tcPr>
            <w:tcW w:w="845" w:type="pct"/>
            <w:shd w:val="clear" w:color="auto" w:fill="auto"/>
          </w:tcPr>
          <w:p w14:paraId="3CA027AE" w14:textId="77777777" w:rsidR="00840A32" w:rsidRPr="00E0119A" w:rsidRDefault="00840A32" w:rsidP="00E0119A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 w:cs="Arial"/>
                <w:sz w:val="16"/>
                <w:szCs w:val="16"/>
                <w:lang w:val="en-IE"/>
              </w:rPr>
            </w:pPr>
            <w:r w:rsidRPr="00E0119A">
              <w:rPr>
                <w:rFonts w:ascii="Calibri" w:hAnsi="Calibri" w:cs="Arial"/>
                <w:sz w:val="16"/>
                <w:szCs w:val="16"/>
                <w:lang w:val="en-IE"/>
              </w:rPr>
              <w:t>The healthcare organisation has a comprehensive workplace health promotion programme.</w:t>
            </w:r>
          </w:p>
        </w:tc>
        <w:tc>
          <w:tcPr>
            <w:tcW w:w="1125" w:type="pct"/>
            <w:shd w:val="clear" w:color="auto" w:fill="auto"/>
          </w:tcPr>
          <w:p w14:paraId="671F1533" w14:textId="77777777" w:rsidR="00840A32" w:rsidRPr="00094C4C" w:rsidRDefault="00840A32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E7D414F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5628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63F503D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9442398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5F5F427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00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7A4344B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40522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048393CD" w14:textId="6D68F1AE" w:rsidR="00840A32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840A32" w:rsidRPr="00631654" w14:paraId="69ABD575" w14:textId="46C9D2B9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17136BA6" w14:textId="77777777" w:rsidR="00840A32" w:rsidRPr="00E0119A" w:rsidRDefault="00840A32" w:rsidP="00E0119A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6"/>
                <w:szCs w:val="16"/>
              </w:rPr>
            </w:pPr>
            <w:r w:rsidRPr="00E0119A">
              <w:rPr>
                <w:rFonts w:ascii="Calibri" w:hAnsi="Calibri"/>
                <w:sz w:val="16"/>
                <w:szCs w:val="16"/>
              </w:rPr>
              <w:t>The healthcare organisation has policies that emphasise the pro-active and exemplary role of staff in the implementation and support of the workplace tobacco free policy.</w:t>
            </w:r>
          </w:p>
        </w:tc>
        <w:tc>
          <w:tcPr>
            <w:tcW w:w="845" w:type="pct"/>
            <w:shd w:val="clear" w:color="auto" w:fill="auto"/>
          </w:tcPr>
          <w:p w14:paraId="5F157E65" w14:textId="77777777" w:rsidR="00840A32" w:rsidRPr="00E0119A" w:rsidRDefault="00840A32" w:rsidP="00E0119A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/>
                <w:sz w:val="16"/>
                <w:szCs w:val="16"/>
              </w:rPr>
            </w:pPr>
            <w:r w:rsidRPr="00E0119A">
              <w:rPr>
                <w:rFonts w:ascii="Calibri" w:hAnsi="Calibri" w:cs="Arial"/>
                <w:sz w:val="16"/>
                <w:szCs w:val="16"/>
                <w:lang w:val="en-IE"/>
              </w:rPr>
              <w:t xml:space="preserve">Organisational policies describe the pro-active and exemplary roles of staff in the implementation and support of the workplace tobacco free policy.  </w:t>
            </w:r>
          </w:p>
        </w:tc>
        <w:tc>
          <w:tcPr>
            <w:tcW w:w="1125" w:type="pct"/>
            <w:shd w:val="clear" w:color="auto" w:fill="auto"/>
          </w:tcPr>
          <w:p w14:paraId="569EC048" w14:textId="77777777" w:rsidR="00840A32" w:rsidRPr="00094C4C" w:rsidRDefault="00840A32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34370F6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938663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D5148EF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3952202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267E22C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39891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465C9ACF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84976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47A5E656" w14:textId="6E0C9579" w:rsidR="00840A32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840A32" w:rsidRPr="00631654" w14:paraId="53FE28A2" w14:textId="428256FF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0028D6AE" w14:textId="77777777" w:rsidR="00840A32" w:rsidRPr="00E0119A" w:rsidRDefault="00840A32" w:rsidP="00E0119A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E0119A">
              <w:rPr>
                <w:rFonts w:ascii="Calibri" w:hAnsi="Calibri"/>
                <w:sz w:val="16"/>
                <w:szCs w:val="16"/>
              </w:rPr>
              <w:t>The healthcare organisation has a process in place to identify and record the health status of staff (including tobacco and associated devices/e-cigarette use); and offers appropriate help, support and treatment as necessary.</w:t>
            </w:r>
          </w:p>
        </w:tc>
        <w:tc>
          <w:tcPr>
            <w:tcW w:w="845" w:type="pct"/>
            <w:shd w:val="clear" w:color="auto" w:fill="auto"/>
          </w:tcPr>
          <w:p w14:paraId="39C07746" w14:textId="77777777" w:rsidR="00840A32" w:rsidRPr="00E0119A" w:rsidRDefault="00840A32" w:rsidP="00E0119A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 w:cs="Arial"/>
                <w:sz w:val="16"/>
                <w:szCs w:val="16"/>
              </w:rPr>
            </w:pPr>
            <w:r w:rsidRPr="00E0119A">
              <w:rPr>
                <w:rFonts w:ascii="Calibri" w:hAnsi="Calibri"/>
                <w:sz w:val="16"/>
                <w:szCs w:val="16"/>
              </w:rPr>
              <w:t>There is a process in place to identify and motivate tobacco and associated devices/e-cigarette users to quit.</w:t>
            </w:r>
          </w:p>
        </w:tc>
        <w:tc>
          <w:tcPr>
            <w:tcW w:w="1125" w:type="pct"/>
            <w:shd w:val="clear" w:color="auto" w:fill="auto"/>
          </w:tcPr>
          <w:p w14:paraId="27AC9CC3" w14:textId="77777777" w:rsidR="00840A32" w:rsidRPr="00094C4C" w:rsidRDefault="00840A32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406AF05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11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F7525EA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590431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C3C4658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291151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F636A9E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92456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1D5041BE" w14:textId="73CF2722" w:rsidR="00840A32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840A32" w:rsidRPr="00631654" w14:paraId="280042AB" w14:textId="2AF6C5FB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5869A4CB" w14:textId="77777777" w:rsidR="00840A32" w:rsidRPr="00E0119A" w:rsidRDefault="00840A32" w:rsidP="00E0119A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E0119A">
              <w:rPr>
                <w:rFonts w:ascii="Calibri" w:hAnsi="Calibri"/>
                <w:sz w:val="16"/>
                <w:szCs w:val="16"/>
              </w:rPr>
              <w:t>The healthcare organisation has a tobacco cessation service or direct access to a cessation service for the purpose of helping their staff tobacco users to quit.</w:t>
            </w:r>
          </w:p>
        </w:tc>
        <w:tc>
          <w:tcPr>
            <w:tcW w:w="845" w:type="pct"/>
            <w:shd w:val="clear" w:color="auto" w:fill="auto"/>
          </w:tcPr>
          <w:p w14:paraId="67E3E6B2" w14:textId="77777777" w:rsidR="00840A32" w:rsidRPr="00E0119A" w:rsidRDefault="00840A32" w:rsidP="00E0119A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 w:cs="Arial"/>
                <w:sz w:val="16"/>
                <w:szCs w:val="16"/>
              </w:rPr>
            </w:pPr>
            <w:r w:rsidRPr="00E0119A">
              <w:rPr>
                <w:rFonts w:ascii="Calibri" w:hAnsi="Calibri" w:cs="Arial"/>
                <w:sz w:val="16"/>
                <w:szCs w:val="16"/>
              </w:rPr>
              <w:t>Staff have access to a tobacco cessation service.</w:t>
            </w:r>
          </w:p>
        </w:tc>
        <w:tc>
          <w:tcPr>
            <w:tcW w:w="1125" w:type="pct"/>
            <w:shd w:val="clear" w:color="auto" w:fill="auto"/>
          </w:tcPr>
          <w:p w14:paraId="2D162A89" w14:textId="77777777" w:rsidR="00840A32" w:rsidRPr="00094C4C" w:rsidRDefault="00840A32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66A8483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67809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F6A7F03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13912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39785BC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4071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6F249A6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99907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5815EB40" w14:textId="6D1D3E02" w:rsidR="00840A32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840A32" w:rsidRPr="00631654" w14:paraId="6DA6FA50" w14:textId="5BEED183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2D0A5A09" w14:textId="77777777" w:rsidR="00840A32" w:rsidRPr="00E0119A" w:rsidRDefault="00840A32" w:rsidP="00E0119A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6"/>
                <w:szCs w:val="16"/>
              </w:rPr>
            </w:pPr>
            <w:r w:rsidRPr="00E0119A">
              <w:rPr>
                <w:rFonts w:ascii="Calibri" w:hAnsi="Calibri"/>
                <w:sz w:val="16"/>
                <w:szCs w:val="16"/>
              </w:rPr>
              <w:t>The healthcare organisation has a clear procedure in place within existing local disciplinary measures to manage policy non-compliance by staff.</w:t>
            </w:r>
          </w:p>
        </w:tc>
        <w:tc>
          <w:tcPr>
            <w:tcW w:w="845" w:type="pct"/>
            <w:shd w:val="clear" w:color="auto" w:fill="auto"/>
          </w:tcPr>
          <w:p w14:paraId="012CE2CA" w14:textId="77777777" w:rsidR="00840A32" w:rsidRPr="00E0119A" w:rsidRDefault="00840A32" w:rsidP="00E0119A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/>
                <w:sz w:val="16"/>
                <w:szCs w:val="16"/>
              </w:rPr>
            </w:pPr>
            <w:r w:rsidRPr="00E0119A">
              <w:rPr>
                <w:rFonts w:ascii="Calibri" w:hAnsi="Calibri" w:cs="Arial"/>
                <w:sz w:val="16"/>
                <w:szCs w:val="16"/>
              </w:rPr>
              <w:t>Non-compliance by staff is managed within existing local disciplinary procedures.</w:t>
            </w:r>
          </w:p>
        </w:tc>
        <w:tc>
          <w:tcPr>
            <w:tcW w:w="1125" w:type="pct"/>
            <w:shd w:val="clear" w:color="auto" w:fill="auto"/>
          </w:tcPr>
          <w:p w14:paraId="320518DB" w14:textId="77777777" w:rsidR="00840A32" w:rsidRPr="00094C4C" w:rsidRDefault="00840A32" w:rsidP="008D744D">
            <w:pPr>
              <w:rPr>
                <w:rFonts w:cs="Arial"/>
                <w:sz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8974941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475624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EE1EA5D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75537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BE8C645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53696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C0B040C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46343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73E87191" w14:textId="15E0B9E8" w:rsidR="00840A32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840A32" w:rsidRPr="00631654" w14:paraId="779DD107" w14:textId="78556E7C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468A2C" w14:textId="77777777" w:rsidR="00840A32" w:rsidRPr="00631654" w:rsidRDefault="00840A32" w:rsidP="00E0119A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btotal score for Standard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6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(Maximum possible score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2F73C1" w14:textId="77777777" w:rsidR="00840A32" w:rsidRPr="00631654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788EAC" w14:textId="77777777" w:rsidR="00840A32" w:rsidRPr="00631654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065B56" w14:textId="77777777" w:rsidR="00840A32" w:rsidRPr="00631654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EADFF0" w14:textId="77777777" w:rsidR="00840A32" w:rsidRPr="00631654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007C7586" w14:textId="77777777" w:rsidR="00840A32" w:rsidRPr="00631654" w:rsidRDefault="00840A32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7C68E762" w14:textId="77777777" w:rsidR="000E6CB4" w:rsidRDefault="000E6CB4" w:rsidP="00631654">
      <w:pPr>
        <w:spacing w:after="120" w:line="240" w:lineRule="auto"/>
        <w:rPr>
          <w:rFonts w:cs="Arial"/>
          <w:sz w:val="20"/>
          <w:szCs w:val="20"/>
        </w:rPr>
        <w:sectPr w:rsidR="000E6CB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5F81A5E4" w14:textId="77777777" w:rsidR="002B352F" w:rsidRDefault="002B352F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64"/>
        <w:gridCol w:w="2838"/>
        <w:gridCol w:w="3404"/>
        <w:gridCol w:w="717"/>
        <w:gridCol w:w="717"/>
        <w:gridCol w:w="835"/>
        <w:gridCol w:w="847"/>
        <w:gridCol w:w="3108"/>
      </w:tblGrid>
      <w:tr w:rsidR="00840A32" w:rsidRPr="00631654" w14:paraId="277565B2" w14:textId="4954001A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0BC60F72" w14:textId="77777777" w:rsidR="00840A32" w:rsidRPr="000E6CB4" w:rsidRDefault="00840A32" w:rsidP="000E6CB4">
            <w:pPr>
              <w:spacing w:beforeLines="20" w:before="48" w:afterLines="20" w:after="48"/>
              <w:rPr>
                <w:rFonts w:ascii="Calibri" w:hAnsi="Calibri" w:cs="Arial"/>
                <w:b/>
                <w:sz w:val="18"/>
                <w:szCs w:val="16"/>
              </w:rPr>
            </w:pPr>
            <w:r w:rsidRPr="000E6CB4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STANDARD 7: </w:t>
            </w:r>
            <w:r w:rsidRPr="000E6CB4">
              <w:rPr>
                <w:rFonts w:ascii="Calibri" w:hAnsi="Calibri" w:cs="Arial"/>
                <w:b/>
                <w:sz w:val="24"/>
                <w:szCs w:val="16"/>
              </w:rPr>
              <w:t>Community engagement</w:t>
            </w:r>
          </w:p>
          <w:p w14:paraId="484B464E" w14:textId="77777777" w:rsidR="00840A32" w:rsidRPr="00631654" w:rsidRDefault="00840A32" w:rsidP="000E6CB4">
            <w:pPr>
              <w:spacing w:beforeLines="20" w:before="48" w:afterLines="20" w:after="48"/>
              <w:rPr>
                <w:rFonts w:cs="Arial"/>
                <w:i/>
                <w:sz w:val="18"/>
                <w:szCs w:val="18"/>
                <w:lang w:val="en-US"/>
              </w:rPr>
            </w:pPr>
            <w:r w:rsidRPr="00820653">
              <w:rPr>
                <w:rFonts w:ascii="Calibri" w:hAnsi="Calibri" w:cs="Arial"/>
                <w:sz w:val="20"/>
                <w:szCs w:val="20"/>
              </w:rPr>
              <w:t>The healthcare organisation contributes to and promotes tobacco control/prevention in the local community according to the WHO FCTC and and/or national public health strategy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0AD4F987" w14:textId="77777777" w:rsidR="00840A32" w:rsidRPr="000E2AF8" w:rsidRDefault="00840A32" w:rsidP="008D744D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  <w:tc>
          <w:tcPr>
            <w:tcW w:w="1027" w:type="pct"/>
          </w:tcPr>
          <w:p w14:paraId="3694D1DE" w14:textId="77777777" w:rsidR="00840A32" w:rsidRDefault="00840A32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840A32" w:rsidRPr="00631654" w14:paraId="6090D8F4" w14:textId="0644051F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CB133C" w14:textId="77777777" w:rsidR="00840A32" w:rsidRPr="00631654" w:rsidRDefault="00840A32" w:rsidP="008D744D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52ADE021" w14:textId="388CE4CB" w:rsidR="00840A32" w:rsidRPr="00631654" w:rsidRDefault="003A73F0" w:rsidP="008D744D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REFLEC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37C2B13" w14:textId="77777777" w:rsidR="00840A32" w:rsidRPr="00631654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D8D76FA" w14:textId="77777777" w:rsidR="00840A32" w:rsidRPr="00631654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371A576C" w14:textId="77777777" w:rsidR="00840A32" w:rsidRPr="00631654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089894CB" w14:textId="77777777" w:rsidR="00840A32" w:rsidRPr="00631654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78ED74C1" w14:textId="77777777" w:rsidR="00840A32" w:rsidRDefault="00840A32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PRIORITIES</w:t>
            </w:r>
          </w:p>
          <w:p w14:paraId="48A502D4" w14:textId="77777777" w:rsidR="00840A32" w:rsidRDefault="00840A32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>
              <w:rPr>
                <w:rFonts w:cs="Arial"/>
                <w:b/>
                <w:sz w:val="18"/>
                <w:szCs w:val="18"/>
                <w:lang w:val="en-US"/>
              </w:rPr>
              <w:t>Summarise</w:t>
            </w:r>
            <w:proofErr w:type="spellEnd"/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the actions flowing from the audit process for each criteria</w:t>
            </w:r>
          </w:p>
          <w:p w14:paraId="7A853712" w14:textId="7D6A5C73" w:rsidR="00840A32" w:rsidRDefault="00840A32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667FF">
              <w:rPr>
                <w:rFonts w:cs="Arial"/>
                <w:i/>
                <w:sz w:val="18"/>
                <w:szCs w:val="18"/>
                <w:lang w:val="en-US"/>
              </w:rPr>
              <w:t>(These will inform a more detailed planning process)</w:t>
            </w:r>
          </w:p>
        </w:tc>
      </w:tr>
      <w:tr w:rsidR="00840A32" w:rsidRPr="00631654" w14:paraId="44FBC90B" w14:textId="639EB24F" w:rsidTr="00B8546C">
        <w:trPr>
          <w:trHeight w:val="802"/>
        </w:trPr>
        <w:tc>
          <w:tcPr>
            <w:tcW w:w="880" w:type="pct"/>
            <w:shd w:val="clear" w:color="auto" w:fill="auto"/>
          </w:tcPr>
          <w:p w14:paraId="2FE00519" w14:textId="77777777" w:rsidR="00840A32" w:rsidRPr="000E6CB4" w:rsidRDefault="00840A32" w:rsidP="000E6CB4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  <w:r w:rsidRPr="000E6CB4">
              <w:rPr>
                <w:rFonts w:ascii="Calibri" w:hAnsi="Calibri"/>
                <w:sz w:val="16"/>
                <w:szCs w:val="16"/>
              </w:rPr>
              <w:t>The healthcare organisation works with community partners and other organisations to promote and contribute to local, national and international tobacco-free activities.</w:t>
            </w:r>
          </w:p>
        </w:tc>
        <w:tc>
          <w:tcPr>
            <w:tcW w:w="938" w:type="pct"/>
            <w:shd w:val="clear" w:color="auto" w:fill="auto"/>
          </w:tcPr>
          <w:p w14:paraId="40305E9B" w14:textId="77777777" w:rsidR="00840A32" w:rsidRPr="000E6CB4" w:rsidRDefault="00840A32" w:rsidP="000E6CB4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FF0000"/>
                <w:sz w:val="16"/>
                <w:szCs w:val="16"/>
              </w:rPr>
            </w:pPr>
            <w:r w:rsidRPr="000E6CB4">
              <w:rPr>
                <w:rFonts w:ascii="Calibri" w:hAnsi="Calibri" w:cs="Arial"/>
                <w:sz w:val="16"/>
                <w:szCs w:val="16"/>
              </w:rPr>
              <w:t>The healthcare organisation works with community partners and other organizations to promote and contribute to national and international tobacco-free activities.</w:t>
            </w:r>
          </w:p>
        </w:tc>
        <w:tc>
          <w:tcPr>
            <w:tcW w:w="1125" w:type="pct"/>
            <w:shd w:val="clear" w:color="auto" w:fill="auto"/>
          </w:tcPr>
          <w:p w14:paraId="1AAA47F0" w14:textId="77777777" w:rsidR="00840A32" w:rsidRPr="00094C4C" w:rsidRDefault="00840A32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1967DAF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3108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605E97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3853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D19B3A6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25122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E0DDD9F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8949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5A2B7BCE" w14:textId="7D7C19AF" w:rsidR="00840A32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840A32" w:rsidRPr="00631654" w14:paraId="6D7B0632" w14:textId="51397862" w:rsidTr="00B8546C">
        <w:trPr>
          <w:trHeight w:val="802"/>
        </w:trPr>
        <w:tc>
          <w:tcPr>
            <w:tcW w:w="880" w:type="pct"/>
            <w:vMerge w:val="restart"/>
            <w:shd w:val="clear" w:color="auto" w:fill="auto"/>
          </w:tcPr>
          <w:p w14:paraId="0A5C9240" w14:textId="77777777" w:rsidR="00840A32" w:rsidRPr="000E6CB4" w:rsidDel="00400DC3" w:rsidRDefault="00840A32" w:rsidP="000E6CB4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0E6CB4">
              <w:rPr>
                <w:rFonts w:ascii="Calibri" w:hAnsi="Calibri"/>
                <w:sz w:val="16"/>
                <w:szCs w:val="16"/>
              </w:rPr>
              <w:t xml:space="preserve">The healthcare organisation works with community partners to encourage and support the users of tobacco and associated devices/e-cigarettes to quit; it takes into account the needs of specific target groups (women, adolescents, </w:t>
            </w:r>
            <w:proofErr w:type="gramStart"/>
            <w:r w:rsidRPr="000E6CB4">
              <w:rPr>
                <w:rFonts w:ascii="Calibri" w:hAnsi="Calibri"/>
                <w:sz w:val="16"/>
                <w:szCs w:val="16"/>
              </w:rPr>
              <w:t>migrants</w:t>
            </w:r>
            <w:proofErr w:type="gramEnd"/>
            <w:r w:rsidRPr="000E6CB4">
              <w:rPr>
                <w:rFonts w:ascii="Calibri" w:hAnsi="Calibri"/>
                <w:sz w:val="16"/>
                <w:szCs w:val="16"/>
              </w:rPr>
              <w:t>, disadvantaged and other cultural groups).</w:t>
            </w:r>
          </w:p>
        </w:tc>
        <w:tc>
          <w:tcPr>
            <w:tcW w:w="938" w:type="pct"/>
            <w:shd w:val="clear" w:color="auto" w:fill="auto"/>
          </w:tcPr>
          <w:p w14:paraId="1C636044" w14:textId="77777777" w:rsidR="00840A32" w:rsidRPr="000E6CB4" w:rsidRDefault="00840A32" w:rsidP="000E6CB4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FF0000"/>
                <w:sz w:val="16"/>
                <w:szCs w:val="16"/>
              </w:rPr>
            </w:pPr>
            <w:r w:rsidRPr="000E6CB4">
              <w:rPr>
                <w:rFonts w:ascii="Calibri" w:hAnsi="Calibri"/>
                <w:sz w:val="16"/>
                <w:szCs w:val="16"/>
              </w:rPr>
              <w:t>The organisation works with community partners to encourage and support tobacco and associated devices/e-cigarette users to quit.</w:t>
            </w:r>
          </w:p>
        </w:tc>
        <w:tc>
          <w:tcPr>
            <w:tcW w:w="1125" w:type="pct"/>
            <w:shd w:val="clear" w:color="auto" w:fill="auto"/>
          </w:tcPr>
          <w:p w14:paraId="2B70E154" w14:textId="77777777" w:rsidR="00840A32" w:rsidRPr="00094C4C" w:rsidRDefault="00840A32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4811814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441038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7857276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9832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584DF60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52528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57A3CCA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92242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24CC2CAF" w14:textId="0863ABC8" w:rsidR="00840A32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840A32" w:rsidRPr="00631654" w14:paraId="35695F92" w14:textId="47DAEA53" w:rsidTr="00B8546C">
        <w:trPr>
          <w:trHeight w:val="802"/>
        </w:trPr>
        <w:tc>
          <w:tcPr>
            <w:tcW w:w="880" w:type="pct"/>
            <w:vMerge/>
            <w:shd w:val="clear" w:color="auto" w:fill="auto"/>
          </w:tcPr>
          <w:p w14:paraId="23A98CE6" w14:textId="77777777" w:rsidR="00840A32" w:rsidRPr="000E6CB4" w:rsidRDefault="00840A32" w:rsidP="008D744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38" w:type="pct"/>
            <w:shd w:val="clear" w:color="auto" w:fill="auto"/>
          </w:tcPr>
          <w:p w14:paraId="3A8F1A36" w14:textId="77777777" w:rsidR="00840A32" w:rsidRPr="000E6CB4" w:rsidRDefault="00840A32" w:rsidP="000E6CB4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sz w:val="16"/>
                <w:szCs w:val="16"/>
              </w:rPr>
            </w:pPr>
            <w:r w:rsidRPr="000E6CB4">
              <w:rPr>
                <w:rFonts w:ascii="Calibri" w:hAnsi="Calibri"/>
                <w:sz w:val="16"/>
                <w:szCs w:val="16"/>
              </w:rPr>
              <w:t>The organisation works with community partners to address the needs of specific target groups (women, adolescents, migrants, disadvantaged and other cultural groups).</w:t>
            </w:r>
          </w:p>
        </w:tc>
        <w:tc>
          <w:tcPr>
            <w:tcW w:w="1125" w:type="pct"/>
            <w:shd w:val="clear" w:color="auto" w:fill="auto"/>
          </w:tcPr>
          <w:p w14:paraId="1EED6E79" w14:textId="77777777" w:rsidR="00840A32" w:rsidRPr="00094C4C" w:rsidRDefault="00840A32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5B3DE2B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62678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05ED2AA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56140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0C4A2B1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09704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2A23F75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66890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345C4732" w14:textId="72C1CC54" w:rsidR="00840A32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840A32" w:rsidRPr="00631654" w14:paraId="6A5BCE01" w14:textId="53242939" w:rsidTr="00B8546C">
        <w:trPr>
          <w:trHeight w:val="802"/>
        </w:trPr>
        <w:tc>
          <w:tcPr>
            <w:tcW w:w="880" w:type="pct"/>
            <w:shd w:val="clear" w:color="auto" w:fill="auto"/>
          </w:tcPr>
          <w:p w14:paraId="26842561" w14:textId="77777777" w:rsidR="00840A32" w:rsidRPr="000E6CB4" w:rsidRDefault="00840A32" w:rsidP="000E6CB4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/>
                <w:sz w:val="16"/>
                <w:szCs w:val="16"/>
              </w:rPr>
            </w:pPr>
            <w:r w:rsidRPr="000E6CB4">
              <w:rPr>
                <w:rFonts w:ascii="Calibri" w:hAnsi="Calibri"/>
                <w:sz w:val="16"/>
                <w:szCs w:val="16"/>
              </w:rPr>
              <w:t>The healthcare organisation shares best practice to support others in the development and implementation of tobacco-free policies.</w:t>
            </w:r>
          </w:p>
        </w:tc>
        <w:tc>
          <w:tcPr>
            <w:tcW w:w="938" w:type="pct"/>
            <w:shd w:val="clear" w:color="auto" w:fill="auto"/>
          </w:tcPr>
          <w:p w14:paraId="369ABCB3" w14:textId="77777777" w:rsidR="00840A32" w:rsidRPr="000E6CB4" w:rsidRDefault="00840A32" w:rsidP="000E6CB4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FF0000"/>
                <w:sz w:val="16"/>
                <w:szCs w:val="16"/>
              </w:rPr>
            </w:pPr>
            <w:r w:rsidRPr="000E6CB4">
              <w:rPr>
                <w:rFonts w:ascii="Calibri" w:hAnsi="Calibri"/>
                <w:sz w:val="16"/>
                <w:szCs w:val="16"/>
              </w:rPr>
              <w:t>The healthcare organisation shares best practice in the development and implementation of tobacco-free policies.</w:t>
            </w:r>
          </w:p>
        </w:tc>
        <w:tc>
          <w:tcPr>
            <w:tcW w:w="1125" w:type="pct"/>
            <w:shd w:val="clear" w:color="auto" w:fill="auto"/>
          </w:tcPr>
          <w:p w14:paraId="6945FD49" w14:textId="77777777" w:rsidR="00840A32" w:rsidRPr="00094C4C" w:rsidRDefault="00840A32" w:rsidP="008D744D">
            <w:pPr>
              <w:spacing w:beforeLines="20" w:before="48" w:afterLines="20" w:after="48"/>
              <w:rPr>
                <w:rFonts w:ascii="Calibri" w:hAnsi="Calibri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D12C6B1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912282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45D40BB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582228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588903E6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211198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B6770B7" w14:textId="77777777" w:rsidR="00840A32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37630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840A32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2D4E444D" w14:textId="0FC8A6F5" w:rsidR="00840A32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840A32" w:rsidRPr="00631654" w14:paraId="3D352653" w14:textId="29B01D24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08D4795" w14:textId="77777777" w:rsidR="00840A32" w:rsidRPr="00631654" w:rsidRDefault="00840A32" w:rsidP="00FE172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btotal score for Standard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7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(Maximum possible score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FFCEB5" w14:textId="77777777" w:rsidR="00840A32" w:rsidRPr="00631654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A9DCB4" w14:textId="77777777" w:rsidR="00840A32" w:rsidRPr="00631654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84E0B9" w14:textId="77777777" w:rsidR="00840A32" w:rsidRPr="00631654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ADF24C" w14:textId="77777777" w:rsidR="00840A32" w:rsidRPr="00631654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645ACA2A" w14:textId="77777777" w:rsidR="00840A32" w:rsidRPr="00631654" w:rsidRDefault="00840A32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B0C1A64" w14:textId="77777777" w:rsidR="00CA0704" w:rsidRDefault="00CA0704" w:rsidP="00631654">
      <w:pPr>
        <w:spacing w:after="120" w:line="240" w:lineRule="auto"/>
        <w:rPr>
          <w:rFonts w:cs="Arial"/>
          <w:sz w:val="20"/>
          <w:szCs w:val="20"/>
        </w:rPr>
        <w:sectPr w:rsidR="00CA070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64"/>
        <w:gridCol w:w="2838"/>
        <w:gridCol w:w="3404"/>
        <w:gridCol w:w="717"/>
        <w:gridCol w:w="717"/>
        <w:gridCol w:w="835"/>
        <w:gridCol w:w="847"/>
        <w:gridCol w:w="3108"/>
      </w:tblGrid>
      <w:tr w:rsidR="003A73F0" w:rsidRPr="00631654" w14:paraId="080C2A0E" w14:textId="2EA9E71B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5A5D38CE" w14:textId="223DBF96" w:rsidR="003A73F0" w:rsidRPr="00631654" w:rsidRDefault="003A73F0" w:rsidP="00CA0704">
            <w:pPr>
              <w:spacing w:beforeLines="60" w:before="144" w:afterLines="60" w:after="144"/>
              <w:rPr>
                <w:rFonts w:cs="Arial"/>
                <w:i/>
                <w:sz w:val="18"/>
                <w:szCs w:val="18"/>
                <w:lang w:val="en-US"/>
              </w:rPr>
            </w:pPr>
            <w:r w:rsidRPr="00CA0704">
              <w:rPr>
                <w:rFonts w:ascii="Calibri" w:hAnsi="Calibri" w:cs="Arial"/>
                <w:b/>
                <w:color w:val="0D0D0D"/>
                <w:sz w:val="24"/>
              </w:rPr>
              <w:lastRenderedPageBreak/>
              <w:t xml:space="preserve">STANDARD 8: </w:t>
            </w:r>
            <w:r w:rsidRPr="00CA0704">
              <w:rPr>
                <w:rFonts w:ascii="Calibri" w:hAnsi="Calibri" w:cs="Arial"/>
                <w:b/>
                <w:sz w:val="24"/>
                <w:szCs w:val="16"/>
              </w:rPr>
              <w:t>Monitoring and evaluation</w:t>
            </w:r>
            <w:r w:rsidRPr="00CA0704">
              <w:rPr>
                <w:rFonts w:ascii="Calibri" w:hAnsi="Calibri" w:cs="Arial"/>
                <w:b/>
                <w:sz w:val="24"/>
                <w:szCs w:val="16"/>
              </w:rPr>
              <w:br/>
            </w:r>
            <w:r w:rsidRPr="005627F4">
              <w:rPr>
                <w:rFonts w:ascii="Calibri" w:hAnsi="Calibri" w:cs="Arial"/>
                <w:sz w:val="20"/>
                <w:szCs w:val="16"/>
              </w:rPr>
              <w:t>The healthcare organisation monitors and evaluates the</w:t>
            </w:r>
            <w:r w:rsidR="007E6836">
              <w:rPr>
                <w:rFonts w:ascii="Calibri" w:hAnsi="Calibri" w:cs="Arial"/>
                <w:sz w:val="20"/>
                <w:szCs w:val="16"/>
              </w:rPr>
              <w:t xml:space="preserve"> implementation of all the </w:t>
            </w:r>
            <w:r w:rsidRPr="005627F4">
              <w:rPr>
                <w:rFonts w:ascii="Calibri" w:hAnsi="Calibri" w:cs="Arial"/>
                <w:sz w:val="20"/>
                <w:szCs w:val="16"/>
              </w:rPr>
              <w:t>Global standards at regular intervals.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455925CE" w14:textId="77777777" w:rsidR="003A73F0" w:rsidRPr="000E2AF8" w:rsidRDefault="003A73F0" w:rsidP="008D744D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  <w:tc>
          <w:tcPr>
            <w:tcW w:w="1027" w:type="pct"/>
          </w:tcPr>
          <w:p w14:paraId="4713B54C" w14:textId="77777777" w:rsidR="003A73F0" w:rsidRDefault="003A73F0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3A73F0" w:rsidRPr="00631654" w14:paraId="469D3C15" w14:textId="5A1F112E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B602DF" w14:textId="77777777" w:rsidR="003A73F0" w:rsidRPr="00631654" w:rsidRDefault="003A73F0" w:rsidP="008D744D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42991029" w14:textId="6D1500C6" w:rsidR="003A73F0" w:rsidRPr="00631654" w:rsidRDefault="003A73F0" w:rsidP="008D744D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REFLEC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50DC4FF" w14:textId="77777777" w:rsidR="003A73F0" w:rsidRPr="00631654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C4B24C7" w14:textId="77777777" w:rsidR="003A73F0" w:rsidRPr="00631654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69CEE4B2" w14:textId="77777777" w:rsidR="003A73F0" w:rsidRPr="00631654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41286AFD" w14:textId="77777777" w:rsidR="003A73F0" w:rsidRPr="00631654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39ADA85C" w14:textId="77777777" w:rsidR="003A73F0" w:rsidRDefault="003A73F0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PRIORITIES</w:t>
            </w:r>
          </w:p>
          <w:p w14:paraId="5620977B" w14:textId="77777777" w:rsidR="003A73F0" w:rsidRDefault="003A73F0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>
              <w:rPr>
                <w:rFonts w:cs="Arial"/>
                <w:b/>
                <w:sz w:val="18"/>
                <w:szCs w:val="18"/>
                <w:lang w:val="en-US"/>
              </w:rPr>
              <w:t>Summarise</w:t>
            </w:r>
            <w:proofErr w:type="spellEnd"/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the actions flowing from the audit process for each criteria</w:t>
            </w:r>
          </w:p>
          <w:p w14:paraId="74E2F31D" w14:textId="3B601D28" w:rsidR="003A73F0" w:rsidRDefault="003A73F0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667FF">
              <w:rPr>
                <w:rFonts w:cs="Arial"/>
                <w:i/>
                <w:sz w:val="18"/>
                <w:szCs w:val="18"/>
                <w:lang w:val="en-US"/>
              </w:rPr>
              <w:t>(These will inform a more detailed planning process)</w:t>
            </w:r>
          </w:p>
        </w:tc>
      </w:tr>
      <w:tr w:rsidR="003A73F0" w:rsidRPr="00631654" w14:paraId="42BDD641" w14:textId="4195A4D5" w:rsidTr="00B8546C">
        <w:trPr>
          <w:trHeight w:val="802"/>
        </w:trPr>
        <w:tc>
          <w:tcPr>
            <w:tcW w:w="880" w:type="pct"/>
            <w:vMerge w:val="restart"/>
            <w:shd w:val="clear" w:color="auto" w:fill="auto"/>
          </w:tcPr>
          <w:p w14:paraId="1916D91C" w14:textId="77777777" w:rsidR="003A73F0" w:rsidRPr="00320243" w:rsidRDefault="003A73F0" w:rsidP="00CA0704">
            <w:pPr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/>
                <w:sz w:val="18"/>
                <w:szCs w:val="16"/>
              </w:rPr>
              <w:t>The healthcare organisation has internal and external review processes to monitor the implementation of all standards and takes into account feedback from staff and service users.</w:t>
            </w:r>
          </w:p>
        </w:tc>
        <w:tc>
          <w:tcPr>
            <w:tcW w:w="938" w:type="pct"/>
            <w:shd w:val="clear" w:color="auto" w:fill="auto"/>
          </w:tcPr>
          <w:p w14:paraId="1C93B4BB" w14:textId="77777777" w:rsidR="003A73F0" w:rsidRPr="00320243" w:rsidRDefault="003A73F0" w:rsidP="00CA0704">
            <w:pPr>
              <w:numPr>
                <w:ilvl w:val="2"/>
                <w:numId w:val="27"/>
              </w:numPr>
              <w:spacing w:beforeLines="60" w:before="144" w:afterLines="60" w:after="144" w:line="240" w:lineRule="auto"/>
              <w:ind w:left="484" w:hanging="484"/>
              <w:rPr>
                <w:rFonts w:ascii="Calibri" w:hAnsi="Calibri" w:cs="Arial"/>
                <w:color w:val="222222"/>
                <w:sz w:val="18"/>
                <w:szCs w:val="16"/>
                <w:shd w:val="clear" w:color="auto" w:fill="FFFFFF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An internal process is in place to review the implementation of the standards at least annually.</w:t>
            </w:r>
          </w:p>
        </w:tc>
        <w:tc>
          <w:tcPr>
            <w:tcW w:w="1125" w:type="pct"/>
            <w:shd w:val="clear" w:color="auto" w:fill="auto"/>
          </w:tcPr>
          <w:p w14:paraId="69892E31" w14:textId="77777777" w:rsidR="003A73F0" w:rsidRPr="00094C4C" w:rsidRDefault="003A73F0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EBDF9D9" w14:textId="77777777" w:rsidR="003A73F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377022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A73F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926D0D2" w14:textId="77777777" w:rsidR="003A73F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826223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A73F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1260413" w14:textId="77777777" w:rsidR="003A73F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85969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A73F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A770312" w14:textId="77777777" w:rsidR="003A73F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8190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A73F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24E15E9D" w14:textId="4882188D" w:rsidR="003A73F0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A73F0" w:rsidRPr="00631654" w14:paraId="29663714" w14:textId="74F781B4" w:rsidTr="00B8546C">
        <w:trPr>
          <w:trHeight w:val="802"/>
        </w:trPr>
        <w:tc>
          <w:tcPr>
            <w:tcW w:w="880" w:type="pct"/>
            <w:vMerge/>
            <w:shd w:val="clear" w:color="auto" w:fill="auto"/>
          </w:tcPr>
          <w:p w14:paraId="07D15A40" w14:textId="77777777" w:rsidR="003A73F0" w:rsidRPr="000E6CB4" w:rsidDel="00400DC3" w:rsidRDefault="003A73F0" w:rsidP="00CA0704">
            <w:p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38" w:type="pct"/>
            <w:shd w:val="clear" w:color="auto" w:fill="auto"/>
          </w:tcPr>
          <w:p w14:paraId="05800C8A" w14:textId="77777777" w:rsidR="003A73F0" w:rsidRPr="00320243" w:rsidRDefault="003A73F0" w:rsidP="00CA0704">
            <w:pPr>
              <w:numPr>
                <w:ilvl w:val="2"/>
                <w:numId w:val="27"/>
              </w:numPr>
              <w:spacing w:beforeLines="60" w:before="144" w:afterLines="60" w:after="144" w:line="240" w:lineRule="auto"/>
              <w:ind w:left="484" w:hanging="484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The review process takes into account feedback from service users and staff.</w:t>
            </w:r>
          </w:p>
        </w:tc>
        <w:tc>
          <w:tcPr>
            <w:tcW w:w="1125" w:type="pct"/>
            <w:shd w:val="clear" w:color="auto" w:fill="auto"/>
          </w:tcPr>
          <w:p w14:paraId="1C6DC1F5" w14:textId="77777777" w:rsidR="003A73F0" w:rsidRPr="00094C4C" w:rsidRDefault="003A73F0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9B693D8" w14:textId="77777777" w:rsidR="003A73F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02852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A73F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C529605" w14:textId="77777777" w:rsidR="003A73F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64962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A73F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751FB68" w14:textId="77777777" w:rsidR="003A73F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402874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A73F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F26AA76" w14:textId="77777777" w:rsidR="003A73F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1130655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A73F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5637B9F8" w14:textId="41F4BD2D" w:rsidR="003A73F0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A73F0" w:rsidRPr="00631654" w14:paraId="3B452919" w14:textId="32E6485E" w:rsidTr="00B8546C">
        <w:trPr>
          <w:trHeight w:val="802"/>
        </w:trPr>
        <w:tc>
          <w:tcPr>
            <w:tcW w:w="880" w:type="pct"/>
            <w:vMerge/>
            <w:shd w:val="clear" w:color="auto" w:fill="auto"/>
          </w:tcPr>
          <w:p w14:paraId="515BB54F" w14:textId="77777777" w:rsidR="003A73F0" w:rsidRPr="000E6CB4" w:rsidRDefault="003A73F0" w:rsidP="008D744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38" w:type="pct"/>
            <w:shd w:val="clear" w:color="auto" w:fill="auto"/>
          </w:tcPr>
          <w:p w14:paraId="464776A2" w14:textId="77777777" w:rsidR="003A73F0" w:rsidRPr="00320243" w:rsidRDefault="003A73F0" w:rsidP="00CA0704">
            <w:pPr>
              <w:numPr>
                <w:ilvl w:val="2"/>
                <w:numId w:val="27"/>
              </w:numPr>
              <w:spacing w:beforeLines="60" w:before="144" w:afterLines="60" w:after="144" w:line="240" w:lineRule="auto"/>
              <w:ind w:left="484" w:hanging="484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The healthcare organisation participates in external review activities.</w:t>
            </w:r>
          </w:p>
        </w:tc>
        <w:tc>
          <w:tcPr>
            <w:tcW w:w="1125" w:type="pct"/>
            <w:shd w:val="clear" w:color="auto" w:fill="auto"/>
          </w:tcPr>
          <w:p w14:paraId="3E9F0403" w14:textId="77777777" w:rsidR="003A73F0" w:rsidRPr="00094C4C" w:rsidRDefault="003A73F0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569B4CA" w14:textId="77777777" w:rsidR="003A73F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93146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A73F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3499115" w14:textId="77777777" w:rsidR="003A73F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730305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A73F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84FBB74" w14:textId="77777777" w:rsidR="003A73F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78830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A73F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5D72F79" w14:textId="77777777" w:rsidR="003A73F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35482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A73F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47731FDB" w14:textId="650A4D06" w:rsidR="003A73F0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A73F0" w:rsidRPr="00631654" w14:paraId="394045C3" w14:textId="2699E901" w:rsidTr="00B8546C">
        <w:trPr>
          <w:trHeight w:val="802"/>
        </w:trPr>
        <w:tc>
          <w:tcPr>
            <w:tcW w:w="880" w:type="pct"/>
            <w:vMerge w:val="restart"/>
            <w:shd w:val="clear" w:color="auto" w:fill="auto"/>
          </w:tcPr>
          <w:p w14:paraId="67466C63" w14:textId="77777777" w:rsidR="003A73F0" w:rsidRPr="00320243" w:rsidRDefault="003A73F0" w:rsidP="00CA0704">
            <w:pPr>
              <w:numPr>
                <w:ilvl w:val="1"/>
                <w:numId w:val="28"/>
              </w:numPr>
              <w:spacing w:beforeLines="60" w:before="144" w:afterLines="60" w:after="144" w:line="240" w:lineRule="auto"/>
              <w:ind w:left="357" w:hanging="357"/>
              <w:rPr>
                <w:rFonts w:ascii="Calibri" w:hAnsi="Calibri"/>
                <w:sz w:val="18"/>
                <w:szCs w:val="16"/>
              </w:rPr>
            </w:pPr>
            <w:r w:rsidRPr="003010C1">
              <w:rPr>
                <w:rFonts w:ascii="Calibri" w:hAnsi="Calibri"/>
                <w:sz w:val="18"/>
                <w:szCs w:val="16"/>
              </w:rPr>
              <w:t>The healthcare organisation has processes to collect key data, including the self-audit results, to inform the annual action plan and to ensure quality improvement.</w:t>
            </w:r>
          </w:p>
        </w:tc>
        <w:tc>
          <w:tcPr>
            <w:tcW w:w="938" w:type="pct"/>
            <w:shd w:val="clear" w:color="auto" w:fill="auto"/>
          </w:tcPr>
          <w:p w14:paraId="13B8F6AC" w14:textId="77777777" w:rsidR="003A73F0" w:rsidRPr="00320243" w:rsidRDefault="003A73F0" w:rsidP="00CA0704">
            <w:pPr>
              <w:numPr>
                <w:ilvl w:val="2"/>
                <w:numId w:val="27"/>
              </w:numPr>
              <w:spacing w:beforeLines="60" w:before="144" w:afterLines="60" w:after="144" w:line="240" w:lineRule="auto"/>
              <w:ind w:left="484" w:hanging="484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Data collection processes are in place, including the self-audit, to monitor implementation of the tobacco free policy.</w:t>
            </w:r>
          </w:p>
        </w:tc>
        <w:tc>
          <w:tcPr>
            <w:tcW w:w="1125" w:type="pct"/>
            <w:shd w:val="clear" w:color="auto" w:fill="auto"/>
          </w:tcPr>
          <w:p w14:paraId="39DBDCC2" w14:textId="77777777" w:rsidR="003A73F0" w:rsidRPr="00094C4C" w:rsidRDefault="003A73F0" w:rsidP="00094C4C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2B0C1C3" w14:textId="77777777" w:rsidR="003A73F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654968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A73F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063407" w14:textId="77777777" w:rsidR="003A73F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92806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A73F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306B063" w14:textId="77777777" w:rsidR="003A73F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46703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A73F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2A97027" w14:textId="77777777" w:rsidR="003A73F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02889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A73F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798C9A09" w14:textId="5739CBAD" w:rsidR="003A73F0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A73F0" w:rsidRPr="00631654" w14:paraId="1466603A" w14:textId="21FE40D6" w:rsidTr="00B8546C">
        <w:trPr>
          <w:trHeight w:val="802"/>
        </w:trPr>
        <w:tc>
          <w:tcPr>
            <w:tcW w:w="880" w:type="pct"/>
            <w:vMerge/>
            <w:shd w:val="clear" w:color="auto" w:fill="auto"/>
          </w:tcPr>
          <w:p w14:paraId="71C10927" w14:textId="77777777" w:rsidR="003A73F0" w:rsidRPr="000E6CB4" w:rsidRDefault="003A73F0" w:rsidP="008D744D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38" w:type="pct"/>
            <w:shd w:val="clear" w:color="auto" w:fill="auto"/>
          </w:tcPr>
          <w:p w14:paraId="158920AC" w14:textId="77777777" w:rsidR="003A73F0" w:rsidRPr="00320243" w:rsidRDefault="003A73F0" w:rsidP="00CA0704">
            <w:pPr>
              <w:numPr>
                <w:ilvl w:val="2"/>
                <w:numId w:val="27"/>
              </w:numPr>
              <w:spacing w:beforeLines="60" w:before="144" w:afterLines="60" w:after="144" w:line="240" w:lineRule="auto"/>
              <w:ind w:left="484" w:hanging="484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Data collected is used to improve implementation and the annual policy action plan.</w:t>
            </w:r>
          </w:p>
        </w:tc>
        <w:tc>
          <w:tcPr>
            <w:tcW w:w="1125" w:type="pct"/>
            <w:shd w:val="clear" w:color="auto" w:fill="auto"/>
          </w:tcPr>
          <w:p w14:paraId="48B71191" w14:textId="77777777" w:rsidR="003A73F0" w:rsidRPr="00094C4C" w:rsidRDefault="003A73F0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229D286" w14:textId="77777777" w:rsidR="003A73F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27290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A73F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7E3946" w14:textId="77777777" w:rsidR="003A73F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751742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A73F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A67D6B2" w14:textId="77777777" w:rsidR="003A73F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41467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A73F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CA44136" w14:textId="77777777" w:rsidR="003A73F0" w:rsidRPr="006F1558" w:rsidRDefault="00EE7E2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07301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A73F0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7" w:type="pct"/>
          </w:tcPr>
          <w:p w14:paraId="320A0512" w14:textId="5F478649" w:rsidR="003A73F0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A73F0" w:rsidRPr="00631654" w14:paraId="29CE21B5" w14:textId="0B02754B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B083273" w14:textId="77777777" w:rsidR="003A73F0" w:rsidRPr="00631654" w:rsidRDefault="003A73F0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btotal score for Standard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8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(Maximum possible score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843ABF" w14:textId="77777777" w:rsidR="003A73F0" w:rsidRPr="00631654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CE8A7B" w14:textId="77777777" w:rsidR="003A73F0" w:rsidRPr="00631654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1A34309" w14:textId="77777777" w:rsidR="003A73F0" w:rsidRPr="00631654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4F8C81" w14:textId="77777777" w:rsidR="003A73F0" w:rsidRPr="00631654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785A6AAD" w14:textId="77777777" w:rsidR="003A73F0" w:rsidRPr="00631654" w:rsidRDefault="003A73F0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A73F0" w:rsidRPr="00631654" w14:paraId="53D7490E" w14:textId="3FBB6409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3EFE582" w14:textId="77777777" w:rsidR="003A73F0" w:rsidRPr="00631654" w:rsidRDefault="003A73F0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GRAND TOTAL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E7153D">
              <w:rPr>
                <w:rFonts w:cs="Arial"/>
                <w:b/>
                <w:sz w:val="20"/>
                <w:szCs w:val="20"/>
              </w:rPr>
              <w:t xml:space="preserve">/ 144 </w:t>
            </w:r>
            <w:r w:rsidRPr="00E7153D">
              <w:rPr>
                <w:b/>
                <w:bCs/>
                <w:i/>
                <w:sz w:val="18"/>
                <w:szCs w:val="18"/>
              </w:rPr>
              <w:t>(Maximum possible score: 144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449461" w14:textId="77777777" w:rsidR="003A73F0" w:rsidRPr="00631654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FD1326" w14:textId="77777777" w:rsidR="003A73F0" w:rsidRPr="00631654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D45E57" w14:textId="77777777" w:rsidR="003A73F0" w:rsidRPr="00631654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33F8A9" w14:textId="77777777" w:rsidR="003A73F0" w:rsidRPr="00631654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12F98A69" w14:textId="77777777" w:rsidR="003A73F0" w:rsidRPr="00631654" w:rsidRDefault="003A73F0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051A79E1" w14:textId="77777777" w:rsidR="000E6CB4" w:rsidRPr="00631654" w:rsidRDefault="000E6CB4" w:rsidP="00631654">
      <w:pPr>
        <w:spacing w:after="120" w:line="240" w:lineRule="auto"/>
        <w:rPr>
          <w:rFonts w:cs="Arial"/>
          <w:sz w:val="20"/>
          <w:szCs w:val="20"/>
        </w:rPr>
      </w:pPr>
    </w:p>
    <w:sectPr w:rsidR="000E6CB4" w:rsidRPr="00631654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CBB32B3" w15:done="0"/>
  <w15:commentEx w15:paraId="6985DC8A" w15:done="0"/>
  <w15:commentEx w15:paraId="4F6A832F" w15:done="0"/>
  <w15:commentEx w15:paraId="44376EE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CBB32B3" w16cid:durableId="1D53AF7C"/>
  <w16cid:commentId w16cid:paraId="6985DC8A" w16cid:durableId="1D53B12F"/>
  <w16cid:commentId w16cid:paraId="4F6A832F" w16cid:durableId="1D53B1A1"/>
  <w16cid:commentId w16cid:paraId="44376EE0" w16cid:durableId="1D53B22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A696041" w14:textId="77777777" w:rsidR="00D85B01" w:rsidRDefault="00D85B01" w:rsidP="00DE580B">
      <w:pPr>
        <w:spacing w:after="0" w:line="240" w:lineRule="auto"/>
      </w:pPr>
      <w:r>
        <w:separator/>
      </w:r>
    </w:p>
  </w:endnote>
  <w:endnote w:type="continuationSeparator" w:id="0">
    <w:p w14:paraId="036DE4EE" w14:textId="77777777" w:rsidR="00D85B01" w:rsidRDefault="00D85B01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A476166" w14:textId="77777777" w:rsidR="00D85B01" w:rsidRDefault="00D85B01" w:rsidP="00DE580B">
      <w:pPr>
        <w:spacing w:after="0" w:line="240" w:lineRule="auto"/>
      </w:pPr>
      <w:r>
        <w:separator/>
      </w:r>
    </w:p>
  </w:footnote>
  <w:footnote w:type="continuationSeparator" w:id="0">
    <w:p w14:paraId="05D67D76" w14:textId="77777777" w:rsidR="00D85B01" w:rsidRDefault="00D85B01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6C17D5" w14:textId="77777777" w:rsidR="00D85B01" w:rsidRPr="00DE580B" w:rsidRDefault="00D85B01" w:rsidP="00DE580B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28"/>
        <w:szCs w:val="28"/>
      </w:rPr>
    </w:pPr>
    <w:r>
      <w:rPr>
        <w:rFonts w:cs="Arial"/>
        <w:noProof/>
        <w:sz w:val="20"/>
        <w:szCs w:val="20"/>
        <w:lang w:eastAsia="en-AU"/>
      </w:rPr>
      <w:drawing>
        <wp:anchor distT="0" distB="0" distL="114300" distR="114300" simplePos="0" relativeHeight="251661312" behindDoc="0" locked="0" layoutInCell="1" allowOverlap="1" wp14:anchorId="200A8E31" wp14:editId="4FFDC23F">
          <wp:simplePos x="0" y="0"/>
          <wp:positionH relativeFrom="column">
            <wp:posOffset>8058150</wp:posOffset>
          </wp:positionH>
          <wp:positionV relativeFrom="paragraph">
            <wp:posOffset>-349250</wp:posOffset>
          </wp:positionV>
          <wp:extent cx="1676400" cy="555625"/>
          <wp:effectExtent l="0" t="0" r="0" b="0"/>
          <wp:wrapNone/>
          <wp:docPr id="6" name="Picture 6" descr="Z:\1 CLIENTS\VNSHS &amp; GNTFHS\15 GNTFHS Global Board\Logos and certificates\Logos\Global Network logo_transparentbg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b/>
        <w:bCs/>
        <w:color w:val="404040"/>
        <w:sz w:val="28"/>
        <w:szCs w:val="28"/>
      </w:rPr>
      <w:t xml:space="preserve">Global Network 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Self-audit Questionnaire and </w:t>
    </w:r>
    <w:r>
      <w:rPr>
        <w:rFonts w:ascii="Calibri" w:hAnsi="Calibri"/>
        <w:b/>
        <w:bCs/>
        <w:color w:val="404040"/>
        <w:sz w:val="28"/>
        <w:szCs w:val="28"/>
      </w:rPr>
      <w:t>P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lanning </w:t>
    </w:r>
    <w:r>
      <w:rPr>
        <w:rFonts w:ascii="Calibri" w:hAnsi="Calibri"/>
        <w:b/>
        <w:bCs/>
        <w:color w:val="404040"/>
        <w:sz w:val="28"/>
        <w:szCs w:val="28"/>
      </w:rPr>
      <w:t>T</w:t>
    </w:r>
    <w:r w:rsidRPr="00D92513">
      <w:rPr>
        <w:rFonts w:ascii="Calibri" w:hAnsi="Calibri"/>
        <w:b/>
        <w:bCs/>
        <w:color w:val="404040"/>
        <w:sz w:val="28"/>
        <w:szCs w:val="28"/>
      </w:rPr>
      <w:t>emplat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>
    <w:nsid w:val="20C85811"/>
    <w:multiLevelType w:val="hybridMultilevel"/>
    <w:tmpl w:val="B68A39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1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3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345198E"/>
    <w:multiLevelType w:val="hybridMultilevel"/>
    <w:tmpl w:val="635C224A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5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17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53760B12"/>
    <w:multiLevelType w:val="multilevel"/>
    <w:tmpl w:val="B448A3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3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6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8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5"/>
  </w:num>
  <w:num w:numId="3">
    <w:abstractNumId w:val="24"/>
  </w:num>
  <w:num w:numId="4">
    <w:abstractNumId w:val="15"/>
  </w:num>
  <w:num w:numId="5">
    <w:abstractNumId w:val="22"/>
  </w:num>
  <w:num w:numId="6">
    <w:abstractNumId w:val="28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18"/>
  </w:num>
  <w:num w:numId="12">
    <w:abstractNumId w:val="0"/>
  </w:num>
  <w:num w:numId="13">
    <w:abstractNumId w:val="8"/>
  </w:num>
  <w:num w:numId="14">
    <w:abstractNumId w:val="4"/>
  </w:num>
  <w:num w:numId="15">
    <w:abstractNumId w:val="21"/>
  </w:num>
  <w:num w:numId="16">
    <w:abstractNumId w:val="20"/>
  </w:num>
  <w:num w:numId="17">
    <w:abstractNumId w:val="2"/>
  </w:num>
  <w:num w:numId="18">
    <w:abstractNumId w:val="23"/>
  </w:num>
  <w:num w:numId="19">
    <w:abstractNumId w:val="30"/>
  </w:num>
  <w:num w:numId="20">
    <w:abstractNumId w:val="11"/>
  </w:num>
  <w:num w:numId="21">
    <w:abstractNumId w:val="12"/>
  </w:num>
  <w:num w:numId="22">
    <w:abstractNumId w:val="17"/>
  </w:num>
  <w:num w:numId="23">
    <w:abstractNumId w:val="27"/>
  </w:num>
  <w:num w:numId="24">
    <w:abstractNumId w:val="29"/>
  </w:num>
  <w:num w:numId="25">
    <w:abstractNumId w:val="10"/>
  </w:num>
  <w:num w:numId="26">
    <w:abstractNumId w:val="16"/>
  </w:num>
  <w:num w:numId="27">
    <w:abstractNumId w:val="19"/>
  </w:num>
  <w:num w:numId="28">
    <w:abstractNumId w:val="26"/>
  </w:num>
  <w:num w:numId="29">
    <w:abstractNumId w:val="13"/>
  </w:num>
  <w:num w:numId="30">
    <w:abstractNumId w:val="5"/>
  </w:num>
  <w:num w:numId="31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n ORiordan">
    <w15:presenceInfo w15:providerId="Windows Live" w15:userId="5cb2bafd290425d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47B0D"/>
    <w:rsid w:val="000847ED"/>
    <w:rsid w:val="00094C4C"/>
    <w:rsid w:val="000E2AF8"/>
    <w:rsid w:val="000E6CB4"/>
    <w:rsid w:val="00110FB1"/>
    <w:rsid w:val="002002A1"/>
    <w:rsid w:val="00204F69"/>
    <w:rsid w:val="00244B74"/>
    <w:rsid w:val="00250DC1"/>
    <w:rsid w:val="0028451F"/>
    <w:rsid w:val="002B352F"/>
    <w:rsid w:val="002E40CA"/>
    <w:rsid w:val="0030223A"/>
    <w:rsid w:val="00394F9D"/>
    <w:rsid w:val="003A73F0"/>
    <w:rsid w:val="003E3BF8"/>
    <w:rsid w:val="003F2E09"/>
    <w:rsid w:val="00420AA2"/>
    <w:rsid w:val="00421857"/>
    <w:rsid w:val="00441E28"/>
    <w:rsid w:val="004667FF"/>
    <w:rsid w:val="00471574"/>
    <w:rsid w:val="004806B8"/>
    <w:rsid w:val="004B0A73"/>
    <w:rsid w:val="004B42CF"/>
    <w:rsid w:val="004B52C5"/>
    <w:rsid w:val="004D163E"/>
    <w:rsid w:val="00522D19"/>
    <w:rsid w:val="00583991"/>
    <w:rsid w:val="005B45B2"/>
    <w:rsid w:val="00631654"/>
    <w:rsid w:val="006A328D"/>
    <w:rsid w:val="006B6244"/>
    <w:rsid w:val="006E2DDC"/>
    <w:rsid w:val="006F1558"/>
    <w:rsid w:val="00704CA9"/>
    <w:rsid w:val="007132A6"/>
    <w:rsid w:val="00716DFA"/>
    <w:rsid w:val="0074436A"/>
    <w:rsid w:val="00767388"/>
    <w:rsid w:val="00774BB8"/>
    <w:rsid w:val="007A029A"/>
    <w:rsid w:val="007E6836"/>
    <w:rsid w:val="007F4FB8"/>
    <w:rsid w:val="00840A32"/>
    <w:rsid w:val="00855FDB"/>
    <w:rsid w:val="008B4F4C"/>
    <w:rsid w:val="008C49E0"/>
    <w:rsid w:val="008C548C"/>
    <w:rsid w:val="008D4DBC"/>
    <w:rsid w:val="008D5FC5"/>
    <w:rsid w:val="008D744D"/>
    <w:rsid w:val="008E3068"/>
    <w:rsid w:val="009048FE"/>
    <w:rsid w:val="00930B11"/>
    <w:rsid w:val="009B53D8"/>
    <w:rsid w:val="009C0A14"/>
    <w:rsid w:val="00A110DB"/>
    <w:rsid w:val="00A20435"/>
    <w:rsid w:val="00A237F0"/>
    <w:rsid w:val="00A36702"/>
    <w:rsid w:val="00A62654"/>
    <w:rsid w:val="00A90BC5"/>
    <w:rsid w:val="00AA6F96"/>
    <w:rsid w:val="00AE6255"/>
    <w:rsid w:val="00B61740"/>
    <w:rsid w:val="00B8546C"/>
    <w:rsid w:val="00BD03F2"/>
    <w:rsid w:val="00C90EAB"/>
    <w:rsid w:val="00CA0704"/>
    <w:rsid w:val="00D23DEC"/>
    <w:rsid w:val="00D24EF8"/>
    <w:rsid w:val="00D33F56"/>
    <w:rsid w:val="00D85B01"/>
    <w:rsid w:val="00DB4ED8"/>
    <w:rsid w:val="00DC15CE"/>
    <w:rsid w:val="00DC41EF"/>
    <w:rsid w:val="00DD3B58"/>
    <w:rsid w:val="00DE580B"/>
    <w:rsid w:val="00E004CC"/>
    <w:rsid w:val="00E0119A"/>
    <w:rsid w:val="00E63127"/>
    <w:rsid w:val="00E7153D"/>
    <w:rsid w:val="00EC6DC3"/>
    <w:rsid w:val="00ED6981"/>
    <w:rsid w:val="00EE56AB"/>
    <w:rsid w:val="00EE7E2D"/>
    <w:rsid w:val="00F2655B"/>
    <w:rsid w:val="00F4340D"/>
    <w:rsid w:val="00F77ECA"/>
    <w:rsid w:val="00F93155"/>
    <w:rsid w:val="00FE1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5511B9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D85B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D85B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3282</Words>
  <Characters>18713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ce Liong</dc:creator>
  <cp:lastModifiedBy>Lydia Thomsen</cp:lastModifiedBy>
  <cp:revision>2</cp:revision>
  <dcterms:created xsi:type="dcterms:W3CDTF">2018-01-08T22:37:00Z</dcterms:created>
  <dcterms:modified xsi:type="dcterms:W3CDTF">2018-01-08T22:37:00Z</dcterms:modified>
</cp:coreProperties>
</file>